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7078" w14:textId="06F84574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2B4C0807" w:rsidR="00D91BA5" w:rsidRPr="005171D6" w:rsidRDefault="00D91BA5" w:rsidP="00D91BA5">
      <w:pPr>
        <w:rPr>
          <w:rFonts w:ascii="Arial" w:hAnsi="Arial" w:cs="Arial"/>
        </w:rPr>
      </w:pPr>
    </w:p>
    <w:p w14:paraId="0BBD4441" w14:textId="3D0FAD85" w:rsidR="00D91BA5" w:rsidRPr="005171D6" w:rsidRDefault="00D91BA5" w:rsidP="00D91BA5">
      <w:pPr>
        <w:rPr>
          <w:rFonts w:ascii="Arial" w:hAnsi="Arial" w:cs="Arial"/>
        </w:rPr>
      </w:pPr>
    </w:p>
    <w:p w14:paraId="77F95BEF" w14:textId="396D670D" w:rsidR="00D91BA5" w:rsidRPr="005171D6" w:rsidRDefault="00D91BA5" w:rsidP="00D91BA5">
      <w:pPr>
        <w:rPr>
          <w:rFonts w:ascii="Arial" w:hAnsi="Arial" w:cs="Arial"/>
        </w:rPr>
      </w:pPr>
    </w:p>
    <w:p w14:paraId="6BA1B475" w14:textId="454FFEBB" w:rsidR="00D91BA5" w:rsidRPr="005171D6" w:rsidRDefault="00D91BA5" w:rsidP="00D91BA5">
      <w:pPr>
        <w:rPr>
          <w:rFonts w:ascii="Arial" w:hAnsi="Arial" w:cs="Arial"/>
        </w:rPr>
      </w:pPr>
    </w:p>
    <w:p w14:paraId="51F29C98" w14:textId="4C5C64AD" w:rsidR="00082AD7" w:rsidRPr="005171D6" w:rsidRDefault="00082AD7" w:rsidP="00D91BA5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352064" behindDoc="0" locked="0" layoutInCell="1" allowOverlap="1" wp14:anchorId="2B6BE301" wp14:editId="690C5CA2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4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33632" behindDoc="0" locked="0" layoutInCell="1" allowOverlap="1" wp14:anchorId="66BDB0E7" wp14:editId="3689A38B">
                <wp:simplePos x="0" y="0"/>
                <wp:positionH relativeFrom="margin">
                  <wp:align>center</wp:align>
                </wp:positionH>
                <wp:positionV relativeFrom="paragraph">
                  <wp:posOffset>1789799</wp:posOffset>
                </wp:positionV>
                <wp:extent cx="2841403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403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124B20" w14:textId="033031AC" w:rsidR="003274CE" w:rsidRPr="00082AD7" w:rsidRDefault="00E73642" w:rsidP="003274CE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  <w:lang w:val="el-GR"/>
                              </w:rPr>
                              <w:t>ΔΡΑΣΤΗΡΙΟΤΗΤΑ</w:t>
                            </w:r>
                            <w:r w:rsidR="00082AD7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r w:rsidR="00E125DC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1</w:t>
                            </w:r>
                            <w:r w:rsidR="003274CE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DB0E7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0;margin-top:140.95pt;width:223.75pt;height:35pt;z-index:25133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" filled="f" stroked="f" strokeweight=".5pt">
                <v:textbox>
                  <w:txbxContent>
                    <w:p w14:paraId="18124B20" w14:textId="033031AC" w:rsidR="003274CE" w:rsidRPr="00082AD7" w:rsidRDefault="00E73642" w:rsidP="003274CE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>
                        <w:rPr>
                          <w:b/>
                          <w:bCs/>
                          <w:sz w:val="48"/>
                          <w:szCs w:val="48"/>
                          <w:lang w:val="el-GR"/>
                        </w:rPr>
                        <w:t>ΔΡΑΣΤΗΡΙΟΤΗΤΑ</w:t>
                      </w:r>
                      <w:r w:rsidR="00082AD7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 xml:space="preserve"> </w:t>
                      </w:r>
                      <w:r w:rsidR="00E125DC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1</w:t>
                      </w:r>
                      <w:r w:rsidR="003274CE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1BA5" w:rsidRPr="005171D6">
        <w:rPr>
          <w:rFonts w:ascii="Arial" w:hAnsi="Arial" w:cs="Arial"/>
        </w:rPr>
        <w:tab/>
      </w:r>
    </w:p>
    <w:p w14:paraId="1B833F16" w14:textId="0F8F28C7" w:rsidR="00082AD7" w:rsidRPr="005171D6" w:rsidRDefault="00CF2E5D">
      <w:pPr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11104" behindDoc="0" locked="0" layoutInCell="1" allowOverlap="1" wp14:anchorId="7D5838BC" wp14:editId="2B9B395A">
                <wp:simplePos x="0" y="0"/>
                <wp:positionH relativeFrom="margin">
                  <wp:posOffset>-609600</wp:posOffset>
                </wp:positionH>
                <wp:positionV relativeFrom="paragraph">
                  <wp:posOffset>2056765</wp:posOffset>
                </wp:positionV>
                <wp:extent cx="6908800" cy="2089150"/>
                <wp:effectExtent l="0" t="0" r="0" b="635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8800" cy="208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D14BB1" w14:textId="3009E024" w:rsidR="00CF2E5D" w:rsidRPr="00CF2E5D" w:rsidRDefault="00CF2E5D" w:rsidP="00E73642">
                            <w:pPr>
                              <w:spacing w:after="0" w:line="276" w:lineRule="auto"/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58"/>
                                <w:szCs w:val="58"/>
                                <w:lang w:val="el-GR"/>
                              </w:rPr>
                            </w:pPr>
                            <w:r w:rsidRPr="00CF2E5D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58"/>
                                <w:szCs w:val="58"/>
                                <w:lang w:val="el-GR"/>
                              </w:rPr>
                              <w:t xml:space="preserve">Ποια είναι η άποψη σου </w:t>
                            </w:r>
                            <w:r w:rsidR="00E73642" w:rsidRPr="00CF2E5D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58"/>
                                <w:szCs w:val="58"/>
                                <w:lang w:val="el-GR"/>
                              </w:rPr>
                              <w:t xml:space="preserve">για τη 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58"/>
                                <w:szCs w:val="58"/>
                                <w:lang w:val="el-GR"/>
                              </w:rPr>
                              <w:t>Μ</w:t>
                            </w:r>
                            <w:r w:rsidR="00E73642" w:rsidRPr="00CF2E5D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58"/>
                                <w:szCs w:val="58"/>
                                <w:lang w:val="el-GR"/>
                              </w:rPr>
                              <w:t xml:space="preserve">ικροβιακή 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58"/>
                                <w:szCs w:val="58"/>
                                <w:lang w:val="el-GR"/>
                              </w:rPr>
                              <w:t>Α</w:t>
                            </w:r>
                            <w:r w:rsidR="00E73642" w:rsidRPr="00CF2E5D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58"/>
                                <w:szCs w:val="58"/>
                                <w:lang w:val="el-GR"/>
                              </w:rPr>
                              <w:t xml:space="preserve">ντοχή; </w:t>
                            </w:r>
                          </w:p>
                          <w:p w14:paraId="774D7B04" w14:textId="5E9C28AD" w:rsidR="003274CE" w:rsidRPr="00CF2E5D" w:rsidRDefault="00E73642" w:rsidP="00E73642">
                            <w:pPr>
                              <w:spacing w:after="0" w:line="276" w:lineRule="auto"/>
                              <w:jc w:val="center"/>
                              <w:rPr>
                                <w:b/>
                                <w:bCs/>
                                <w:sz w:val="58"/>
                                <w:szCs w:val="58"/>
                                <w:lang w:val="el-GR"/>
                              </w:rPr>
                            </w:pPr>
                            <w:r w:rsidRPr="00CF2E5D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58"/>
                                <w:szCs w:val="58"/>
                                <w:lang w:val="el-GR"/>
                              </w:rPr>
                              <w:t xml:space="preserve">Οι απόψεις των εμπλεκόμενων φορέων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838BC" id="Cuadro de texto 8" o:spid="_x0000_s1027" type="#_x0000_t202" style="position:absolute;margin-left:-48pt;margin-top:161.95pt;width:544pt;height:164.5pt;z-index:251311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" filled="f" stroked="f" strokeweight=".5pt">
                <v:textbox>
                  <w:txbxContent>
                    <w:p w14:paraId="27D14BB1" w14:textId="3009E024" w:rsidR="00CF2E5D" w:rsidRPr="00CF2E5D" w:rsidRDefault="00CF2E5D" w:rsidP="00E73642">
                      <w:pPr>
                        <w:spacing w:after="0" w:line="276" w:lineRule="auto"/>
                        <w:jc w:val="center"/>
                        <w:rPr>
                          <w:rFonts w:ascii="Roboto" w:hAnsi="Roboto"/>
                          <w:b/>
                          <w:bCs/>
                          <w:color w:val="000000"/>
                          <w:sz w:val="58"/>
                          <w:szCs w:val="58"/>
                          <w:lang w:val="el-GR"/>
                        </w:rPr>
                      </w:pPr>
                      <w:r w:rsidRPr="00CF2E5D">
                        <w:rPr>
                          <w:rFonts w:ascii="Roboto" w:hAnsi="Roboto"/>
                          <w:b/>
                          <w:bCs/>
                          <w:color w:val="000000"/>
                          <w:sz w:val="58"/>
                          <w:szCs w:val="58"/>
                          <w:lang w:val="el-GR"/>
                        </w:rPr>
                        <w:t xml:space="preserve">Ποια είναι η άποψη σου </w:t>
                      </w:r>
                      <w:r w:rsidR="00E73642" w:rsidRPr="00CF2E5D">
                        <w:rPr>
                          <w:rFonts w:ascii="Roboto" w:hAnsi="Roboto"/>
                          <w:b/>
                          <w:bCs/>
                          <w:color w:val="000000"/>
                          <w:sz w:val="58"/>
                          <w:szCs w:val="58"/>
                          <w:lang w:val="el-GR"/>
                        </w:rPr>
                        <w:t xml:space="preserve">για τη </w:t>
                      </w:r>
                      <w:r>
                        <w:rPr>
                          <w:rFonts w:ascii="Roboto" w:hAnsi="Roboto"/>
                          <w:b/>
                          <w:bCs/>
                          <w:color w:val="000000"/>
                          <w:sz w:val="58"/>
                          <w:szCs w:val="58"/>
                          <w:lang w:val="el-GR"/>
                        </w:rPr>
                        <w:t>Μ</w:t>
                      </w:r>
                      <w:r w:rsidR="00E73642" w:rsidRPr="00CF2E5D">
                        <w:rPr>
                          <w:rFonts w:ascii="Roboto" w:hAnsi="Roboto"/>
                          <w:b/>
                          <w:bCs/>
                          <w:color w:val="000000"/>
                          <w:sz w:val="58"/>
                          <w:szCs w:val="58"/>
                          <w:lang w:val="el-GR"/>
                        </w:rPr>
                        <w:t xml:space="preserve">ικροβιακή </w:t>
                      </w:r>
                      <w:r>
                        <w:rPr>
                          <w:rFonts w:ascii="Roboto" w:hAnsi="Roboto"/>
                          <w:b/>
                          <w:bCs/>
                          <w:color w:val="000000"/>
                          <w:sz w:val="58"/>
                          <w:szCs w:val="58"/>
                          <w:lang w:val="el-GR"/>
                        </w:rPr>
                        <w:t>Α</w:t>
                      </w:r>
                      <w:r w:rsidR="00E73642" w:rsidRPr="00CF2E5D">
                        <w:rPr>
                          <w:rFonts w:ascii="Roboto" w:hAnsi="Roboto"/>
                          <w:b/>
                          <w:bCs/>
                          <w:color w:val="000000"/>
                          <w:sz w:val="58"/>
                          <w:szCs w:val="58"/>
                          <w:lang w:val="el-GR"/>
                        </w:rPr>
                        <w:t xml:space="preserve">ντοχή; </w:t>
                      </w:r>
                    </w:p>
                    <w:p w14:paraId="774D7B04" w14:textId="5E9C28AD" w:rsidR="003274CE" w:rsidRPr="00CF2E5D" w:rsidRDefault="00E73642" w:rsidP="00E73642">
                      <w:pPr>
                        <w:spacing w:after="0" w:line="276" w:lineRule="auto"/>
                        <w:jc w:val="center"/>
                        <w:rPr>
                          <w:b/>
                          <w:bCs/>
                          <w:sz w:val="58"/>
                          <w:szCs w:val="58"/>
                          <w:lang w:val="el-GR"/>
                        </w:rPr>
                      </w:pPr>
                      <w:r w:rsidRPr="00CF2E5D">
                        <w:rPr>
                          <w:rFonts w:ascii="Roboto" w:hAnsi="Roboto"/>
                          <w:b/>
                          <w:bCs/>
                          <w:color w:val="000000"/>
                          <w:sz w:val="58"/>
                          <w:szCs w:val="58"/>
                          <w:lang w:val="el-GR"/>
                        </w:rPr>
                        <w:t xml:space="preserve">Οι απόψεις των εμπλεκόμενων φορέων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25DC">
        <w:rPr>
          <w:noProof/>
        </w:rPr>
        <w:drawing>
          <wp:anchor distT="0" distB="0" distL="114300" distR="114300" simplePos="0" relativeHeight="251662336" behindDoc="0" locked="0" layoutInCell="1" allowOverlap="1" wp14:anchorId="23457B29" wp14:editId="10002DD2">
            <wp:simplePos x="0" y="0"/>
            <wp:positionH relativeFrom="column">
              <wp:posOffset>4400550</wp:posOffset>
            </wp:positionH>
            <wp:positionV relativeFrom="paragraph">
              <wp:posOffset>4857115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2CB" w:rsidRPr="005171D6">
        <w:rPr>
          <w:rFonts w:ascii="Arial" w:hAnsi="Arial" w:cs="Arial"/>
          <w:noProof/>
        </w:rPr>
        <w:drawing>
          <wp:anchor distT="0" distB="0" distL="114300" distR="114300" simplePos="0" relativeHeight="251429888" behindDoc="0" locked="0" layoutInCell="1" allowOverlap="1" wp14:anchorId="6C439831" wp14:editId="7902DA02">
            <wp:simplePos x="0" y="0"/>
            <wp:positionH relativeFrom="column">
              <wp:posOffset>334261</wp:posOffset>
            </wp:positionH>
            <wp:positionV relativeFrom="paragraph">
              <wp:posOffset>6867377</wp:posOffset>
            </wp:positionV>
            <wp:extent cx="511810" cy="340995"/>
            <wp:effectExtent l="0" t="0" r="2540" b="1905"/>
            <wp:wrapNone/>
            <wp:docPr id="32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12CB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92000" behindDoc="0" locked="0" layoutInCell="1" allowOverlap="1" wp14:anchorId="6A86A608" wp14:editId="710F9AC4">
                <wp:simplePos x="0" y="0"/>
                <wp:positionH relativeFrom="column">
                  <wp:posOffset>882015</wp:posOffset>
                </wp:positionH>
                <wp:positionV relativeFrom="paragraph">
                  <wp:posOffset>6871335</wp:posOffset>
                </wp:positionV>
                <wp:extent cx="4529470" cy="457200"/>
                <wp:effectExtent l="0" t="0" r="0" b="0"/>
                <wp:wrapNone/>
                <wp:docPr id="31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1941C1" w14:textId="77777777" w:rsidR="009312CB" w:rsidRPr="009312CB" w:rsidRDefault="009312CB" w:rsidP="009312CB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This project has received funding from the European Union's Horizon 2020 Research and Innovation </w:t>
                            </w:r>
                            <w:proofErr w:type="spellStart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Programme</w:t>
                            </w:r>
                            <w:proofErr w:type="spellEnd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A608" id="Subtitle 2" o:spid="_x0000_s1028" type="#_x0000_t202" style="position:absolute;margin-left:69.45pt;margin-top:541.05pt;width:356.65pt;height:36pt;z-index: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" filled="f" stroked="f">
                <v:textbox>
                  <w:txbxContent>
                    <w:p w14:paraId="1E1941C1" w14:textId="77777777" w:rsidR="009312CB" w:rsidRPr="009312CB" w:rsidRDefault="009312CB" w:rsidP="009312CB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This project has received funding from the European Union's Horizon 2020 Research and Innovation </w:t>
                      </w:r>
                      <w:proofErr w:type="spellStart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Programme</w:t>
                      </w:r>
                      <w:proofErr w:type="spellEnd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082AD7" w:rsidRPr="005171D6">
        <w:rPr>
          <w:rFonts w:ascii="Arial" w:hAnsi="Arial" w:cs="Arial"/>
          <w:noProof/>
        </w:rPr>
        <w:br w:type="page"/>
      </w:r>
    </w:p>
    <w:p w14:paraId="0906936C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E2FE247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7D15B8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411F4C2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30274CE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98C1183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A550D12" w14:textId="13A12EC6" w:rsidR="007F1F49" w:rsidRPr="00E11ACF" w:rsidRDefault="007F1F4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</w:pPr>
      <w:r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>Cite as</w:t>
      </w:r>
      <w:r w:rsidR="00515EB4"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 xml:space="preserve">: </w:t>
      </w:r>
    </w:p>
    <w:p w14:paraId="173BF770" w14:textId="2A4E0E9A" w:rsidR="00297601" w:rsidRPr="00CF2E5D" w:rsidRDefault="00CF2E5D" w:rsidP="00CF2E5D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Δρυμιώτου</w:t>
      </w:r>
      <w:r w:rsidRPr="00CF2E5D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Ει</w:t>
      </w:r>
      <w:r w:rsidRPr="00CF2E5D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.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&amp;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Κωνσταντίνου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Κ. Π.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r w:rsidR="00297601" w:rsidRPr="00E11ACF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(2023)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Δραστηριότητα</w:t>
      </w:r>
      <w:r w:rsidR="00D90293" w:rsidRPr="00CF2E5D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="00E125DC" w:rsidRPr="00CF2E5D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1</w:t>
      </w:r>
      <w:r w:rsidR="00D90293" w:rsidRPr="00CF2E5D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. </w:t>
      </w:r>
      <w:r w:rsidRPr="00CF2E5D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Ποια είναι η άποψη σου για τη μικροβιακή αντοχή; Οι απόψεις των εμπλεκόμενων φορέων. 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ULTIPIERS</w:t>
      </w:r>
      <w:r w:rsidR="00DB0FCE" w:rsidRPr="00CF2E5D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projec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Υλικό μαθητή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Λευκωσία</w:t>
      </w:r>
    </w:p>
    <w:p w14:paraId="58A59390" w14:textId="709E607C" w:rsidR="003E2CFF" w:rsidRPr="005171D6" w:rsidRDefault="003E2CFF" w:rsidP="00306738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5171D6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06E8667E" wp14:editId="77BBA184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2E9E" w14:textId="070589F0" w:rsidR="00297601" w:rsidRPr="005171D6" w:rsidRDefault="000F2F94" w:rsidP="002F7AD6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stributed under Creative Commons Licen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s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</w:p>
    <w:p w14:paraId="205966AD" w14:textId="51BC2E87" w:rsidR="00297601" w:rsidRPr="005171D6" w:rsidRDefault="00B75FB3" w:rsidP="002F7AD6">
      <w:pPr>
        <w:jc w:val="right"/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</w:pP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</w:t>
      </w: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bution (BY)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-NO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Com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rcial-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oDerivs-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4.0 Interna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onal</w:t>
      </w:r>
      <w:r w:rsidR="00297601" w:rsidRPr="005171D6"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  <w:t>.</w:t>
      </w:r>
    </w:p>
    <w:p w14:paraId="4EA929C5" w14:textId="77777777" w:rsidR="007F1F49" w:rsidRPr="005171D6" w:rsidRDefault="007F1F49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</w:p>
    <w:p w14:paraId="51841D6B" w14:textId="2BE36BBE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r w:rsidRPr="005171D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br w:type="page"/>
      </w:r>
    </w:p>
    <w:p w14:paraId="33AD08C6" w14:textId="05FFAA30" w:rsidR="00224EB6" w:rsidRPr="00CF2E5D" w:rsidRDefault="00CF2E5D" w:rsidP="007C14C9">
      <w:pPr>
        <w:spacing w:before="240"/>
        <w:rPr>
          <w:rFonts w:ascii="Arial" w:hAnsi="Arial" w:cs="Arial"/>
          <w:sz w:val="24"/>
          <w:szCs w:val="24"/>
          <w:lang w:val="el-GR"/>
        </w:rPr>
      </w:pPr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lang w:val="el-GR"/>
        </w:rPr>
        <w:lastRenderedPageBreak/>
        <w:t>Ποια είναι η άποψη σου</w:t>
      </w:r>
      <w:r w:rsidRPr="00CF2E5D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 xml:space="preserve"> για τη μικροβιακή αντοχή; </w:t>
      </w:r>
    </w:p>
    <w:p w14:paraId="38D04BF1" w14:textId="47CAAA78" w:rsidR="00FF222F" w:rsidRPr="00CF2E5D" w:rsidRDefault="00D24F72" w:rsidP="00FF222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9273C0">
        <w:rPr>
          <w:rFonts w:ascii="Arial" w:hAnsi="Arial" w:cs="Arial"/>
          <w:sz w:val="24"/>
          <w:szCs w:val="24"/>
          <w:lang w:val="el-GR"/>
        </w:rPr>
        <w:t>Τώρα που ενημερωθήκαμε για το πρόβλημα της μικροβιακής αντοχής</w:t>
      </w:r>
      <w:r w:rsidR="007C14C9" w:rsidRPr="009273C0">
        <w:rPr>
          <w:rFonts w:ascii="Arial" w:hAnsi="Arial" w:cs="Arial"/>
          <w:sz w:val="24"/>
          <w:szCs w:val="24"/>
          <w:lang w:val="el-GR"/>
        </w:rPr>
        <w:t xml:space="preserve"> (</w:t>
      </w:r>
      <w:r w:rsidR="007C14C9" w:rsidRPr="009273C0">
        <w:rPr>
          <w:rFonts w:ascii="Arial" w:hAnsi="Arial" w:cs="Arial"/>
          <w:sz w:val="24"/>
          <w:szCs w:val="24"/>
          <w:lang w:val="en-GB"/>
        </w:rPr>
        <w:t>AMR</w:t>
      </w:r>
      <w:r w:rsidR="007C14C9" w:rsidRPr="009273C0">
        <w:rPr>
          <w:rFonts w:ascii="Arial" w:hAnsi="Arial" w:cs="Arial"/>
          <w:sz w:val="24"/>
          <w:szCs w:val="24"/>
          <w:lang w:val="el-GR"/>
        </w:rPr>
        <w:t>)</w:t>
      </w:r>
      <w:r w:rsidR="007602C2" w:rsidRPr="009273C0">
        <w:rPr>
          <w:rFonts w:ascii="Arial" w:hAnsi="Arial" w:cs="Arial"/>
          <w:sz w:val="24"/>
          <w:szCs w:val="24"/>
          <w:lang w:val="el-GR"/>
        </w:rPr>
        <w:t xml:space="preserve">, </w:t>
      </w:r>
      <w:r w:rsidRPr="009273C0">
        <w:rPr>
          <w:rFonts w:ascii="Arial" w:hAnsi="Arial" w:cs="Arial"/>
          <w:sz w:val="24"/>
          <w:szCs w:val="24"/>
          <w:lang w:val="el-GR"/>
        </w:rPr>
        <w:t>θα χωριστούμε σε ομάδες διάφορων εμπλεκόμενων φορέων</w:t>
      </w:r>
      <w:r w:rsidR="00855DCB" w:rsidRPr="009273C0">
        <w:rPr>
          <w:rFonts w:ascii="Arial" w:hAnsi="Arial" w:cs="Arial"/>
          <w:sz w:val="24"/>
          <w:szCs w:val="24"/>
          <w:lang w:val="el-GR"/>
        </w:rPr>
        <w:t xml:space="preserve">, </w:t>
      </w:r>
      <w:r w:rsidR="009273C0" w:rsidRPr="009273C0">
        <w:rPr>
          <w:rFonts w:ascii="Arial" w:hAnsi="Arial" w:cs="Arial"/>
          <w:sz w:val="24"/>
          <w:szCs w:val="24"/>
          <w:lang w:val="el-GR"/>
        </w:rPr>
        <w:t>(</w:t>
      </w:r>
      <w:r w:rsidR="00855DCB" w:rsidRPr="009273C0">
        <w:rPr>
          <w:rFonts w:ascii="Arial" w:hAnsi="Arial" w:cs="Arial"/>
          <w:sz w:val="24"/>
          <w:szCs w:val="24"/>
          <w:lang w:val="el-GR"/>
        </w:rPr>
        <w:t xml:space="preserve">δηλαδή σε ομάδες </w:t>
      </w:r>
      <w:r w:rsidR="009273C0" w:rsidRPr="009273C0">
        <w:rPr>
          <w:rFonts w:ascii="Arial" w:hAnsi="Arial" w:cs="Arial"/>
          <w:sz w:val="24"/>
          <w:szCs w:val="24"/>
          <w:lang w:val="el-GR"/>
        </w:rPr>
        <w:t>που έχουν ενδιαφέρον για αυτό το ζήτημα)</w:t>
      </w:r>
      <w:r w:rsidR="00855DCB" w:rsidRPr="009273C0">
        <w:rPr>
          <w:rFonts w:ascii="Arial" w:hAnsi="Arial" w:cs="Arial"/>
          <w:sz w:val="24"/>
          <w:szCs w:val="24"/>
          <w:lang w:val="el-GR"/>
        </w:rPr>
        <w:t xml:space="preserve"> για να μελετήσουμε τις διαφορετικές </w:t>
      </w:r>
      <w:r w:rsidR="009273C0">
        <w:rPr>
          <w:rFonts w:ascii="Arial" w:hAnsi="Arial" w:cs="Arial"/>
          <w:sz w:val="24"/>
          <w:szCs w:val="24"/>
          <w:lang w:val="el-GR"/>
        </w:rPr>
        <w:t>απόψεις τους. Οι</w:t>
      </w:r>
      <w:r w:rsidR="009273C0" w:rsidRPr="00CF2E5D">
        <w:rPr>
          <w:rFonts w:ascii="Arial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hAnsi="Arial" w:cs="Arial"/>
          <w:sz w:val="24"/>
          <w:szCs w:val="24"/>
          <w:lang w:val="el-GR"/>
        </w:rPr>
        <w:t>εμπλεκόμενοι</w:t>
      </w:r>
      <w:r w:rsidR="009273C0" w:rsidRPr="00CF2E5D">
        <w:rPr>
          <w:rFonts w:ascii="Arial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hAnsi="Arial" w:cs="Arial"/>
          <w:sz w:val="24"/>
          <w:szCs w:val="24"/>
          <w:lang w:val="el-GR"/>
        </w:rPr>
        <w:t>φορείς</w:t>
      </w:r>
      <w:r w:rsidR="009273C0" w:rsidRPr="00CF2E5D">
        <w:rPr>
          <w:rFonts w:ascii="Arial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hAnsi="Arial" w:cs="Arial"/>
          <w:sz w:val="24"/>
          <w:szCs w:val="24"/>
          <w:lang w:val="el-GR"/>
        </w:rPr>
        <w:t>είναι</w:t>
      </w:r>
      <w:r w:rsidR="009273C0" w:rsidRPr="00CF2E5D">
        <w:rPr>
          <w:rFonts w:ascii="Arial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hAnsi="Arial" w:cs="Arial"/>
          <w:sz w:val="24"/>
          <w:szCs w:val="24"/>
          <w:lang w:val="el-GR"/>
        </w:rPr>
        <w:t>οι</w:t>
      </w:r>
      <w:r w:rsidR="009273C0" w:rsidRPr="00CF2E5D">
        <w:rPr>
          <w:rFonts w:ascii="Arial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hAnsi="Arial" w:cs="Arial"/>
          <w:sz w:val="24"/>
          <w:szCs w:val="24"/>
          <w:lang w:val="el-GR"/>
        </w:rPr>
        <w:t>εξής</w:t>
      </w:r>
      <w:r w:rsidR="009273C0" w:rsidRPr="00CF2E5D">
        <w:rPr>
          <w:rFonts w:ascii="Arial" w:hAnsi="Arial" w:cs="Arial"/>
          <w:sz w:val="24"/>
          <w:szCs w:val="24"/>
          <w:lang w:val="el-GR"/>
        </w:rPr>
        <w:t>:</w:t>
      </w:r>
      <w:r w:rsidR="007602C2" w:rsidRPr="00CF2E5D">
        <w:rPr>
          <w:rFonts w:ascii="Arial" w:hAnsi="Arial" w:cs="Arial"/>
          <w:sz w:val="24"/>
          <w:szCs w:val="24"/>
          <w:lang w:val="el-GR"/>
        </w:rPr>
        <w:t xml:space="preserve"> </w:t>
      </w:r>
    </w:p>
    <w:p w14:paraId="550C7E0F" w14:textId="77777777" w:rsidR="009273C0" w:rsidRDefault="009273C0" w:rsidP="00FF222F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9273C0">
        <w:rPr>
          <w:rFonts w:ascii="Arial" w:hAnsi="Arial" w:cs="Arial"/>
          <w:sz w:val="24"/>
          <w:szCs w:val="24"/>
          <w:lang w:val="en-GB"/>
        </w:rPr>
        <w:t>Υπ</w:t>
      </w:r>
      <w:proofErr w:type="spellStart"/>
      <w:r w:rsidRPr="009273C0">
        <w:rPr>
          <w:rFonts w:ascii="Arial" w:hAnsi="Arial" w:cs="Arial"/>
          <w:sz w:val="24"/>
          <w:szCs w:val="24"/>
          <w:lang w:val="en-GB"/>
        </w:rPr>
        <w:t>εύθυνοι</w:t>
      </w:r>
      <w:proofErr w:type="spellEnd"/>
      <w:r w:rsidRPr="009273C0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9273C0">
        <w:rPr>
          <w:rFonts w:ascii="Arial" w:hAnsi="Arial" w:cs="Arial"/>
          <w:sz w:val="24"/>
          <w:szCs w:val="24"/>
          <w:lang w:val="en-GB"/>
        </w:rPr>
        <w:t>χάρ</w:t>
      </w:r>
      <w:proofErr w:type="spellEnd"/>
      <w:r w:rsidRPr="009273C0">
        <w:rPr>
          <w:rFonts w:ascii="Arial" w:hAnsi="Arial" w:cs="Arial"/>
          <w:sz w:val="24"/>
          <w:szCs w:val="24"/>
          <w:lang w:val="en-GB"/>
        </w:rPr>
        <w:t>αξης π</w:t>
      </w:r>
      <w:proofErr w:type="spellStart"/>
      <w:r w:rsidRPr="009273C0">
        <w:rPr>
          <w:rFonts w:ascii="Arial" w:hAnsi="Arial" w:cs="Arial"/>
          <w:sz w:val="24"/>
          <w:szCs w:val="24"/>
          <w:lang w:val="en-GB"/>
        </w:rPr>
        <w:t>ολιτικής</w:t>
      </w:r>
      <w:proofErr w:type="spellEnd"/>
    </w:p>
    <w:p w14:paraId="7D805B2A" w14:textId="77777777" w:rsidR="009273C0" w:rsidRDefault="009273C0" w:rsidP="00FF222F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>Φ</w:t>
      </w:r>
      <w:r w:rsidRPr="009273C0">
        <w:rPr>
          <w:rFonts w:ascii="Arial" w:hAnsi="Arial" w:cs="Arial"/>
          <w:sz w:val="24"/>
          <w:szCs w:val="24"/>
          <w:lang w:val="el-GR"/>
        </w:rPr>
        <w:t>αρμακοποιοί και φαρμακευτικές εταιρείε</w:t>
      </w:r>
      <w:r>
        <w:rPr>
          <w:rFonts w:ascii="Arial" w:hAnsi="Arial" w:cs="Arial"/>
          <w:sz w:val="24"/>
          <w:szCs w:val="24"/>
          <w:lang w:val="el-GR"/>
        </w:rPr>
        <w:t>ς</w:t>
      </w:r>
    </w:p>
    <w:p w14:paraId="5310B18A" w14:textId="77777777" w:rsidR="009273C0" w:rsidRDefault="009273C0" w:rsidP="00FF222F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>Κ</w:t>
      </w:r>
      <w:r w:rsidRPr="009273C0">
        <w:rPr>
          <w:rFonts w:ascii="Arial" w:hAnsi="Arial" w:cs="Arial"/>
          <w:sz w:val="24"/>
          <w:szCs w:val="24"/>
          <w:lang w:val="el-GR"/>
        </w:rPr>
        <w:t>τηνοτρόφοι</w:t>
      </w:r>
      <w:r>
        <w:rPr>
          <w:rFonts w:ascii="Arial" w:hAnsi="Arial" w:cs="Arial"/>
          <w:sz w:val="24"/>
          <w:szCs w:val="24"/>
          <w:lang w:val="el-GR"/>
        </w:rPr>
        <w:t xml:space="preserve"> και γεωργοί </w:t>
      </w:r>
    </w:p>
    <w:p w14:paraId="058B5560" w14:textId="77777777" w:rsidR="009273C0" w:rsidRDefault="009273C0" w:rsidP="00FF222F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>Α</w:t>
      </w:r>
      <w:r w:rsidRPr="009273C0">
        <w:rPr>
          <w:rFonts w:ascii="Arial" w:hAnsi="Arial" w:cs="Arial"/>
          <w:sz w:val="24"/>
          <w:szCs w:val="24"/>
          <w:lang w:val="el-GR"/>
        </w:rPr>
        <w:t>σθενείς</w:t>
      </w:r>
    </w:p>
    <w:p w14:paraId="6348EF71" w14:textId="308AD646" w:rsidR="00FF222F" w:rsidRPr="009273C0" w:rsidRDefault="009273C0" w:rsidP="00FF222F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9273C0">
        <w:rPr>
          <w:rFonts w:ascii="Arial" w:hAnsi="Arial" w:cs="Arial"/>
          <w:sz w:val="24"/>
          <w:szCs w:val="24"/>
          <w:lang w:val="el-GR"/>
        </w:rPr>
        <w:t>Α</w:t>
      </w:r>
      <w:r w:rsidRPr="009273C0">
        <w:rPr>
          <w:rFonts w:ascii="Arial" w:hAnsi="Arial" w:cs="Arial"/>
          <w:sz w:val="24"/>
          <w:szCs w:val="24"/>
          <w:lang w:val="el-GR"/>
        </w:rPr>
        <w:t>καδημαϊκή κοινότητα/επιστήμονες</w:t>
      </w:r>
    </w:p>
    <w:p w14:paraId="7CCBDF4E" w14:textId="38504B51" w:rsidR="00FF222F" w:rsidRDefault="009273C0" w:rsidP="00FF222F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l-GR"/>
        </w:rPr>
        <w:t xml:space="preserve">Μέσα μαζικής ενημέρωσης </w:t>
      </w:r>
    </w:p>
    <w:p w14:paraId="09015D08" w14:textId="7446ADB7" w:rsidR="00701E8B" w:rsidRPr="009273C0" w:rsidRDefault="009273C0" w:rsidP="007C14C9">
      <w:pPr>
        <w:pStyle w:val="ListParagraph"/>
        <w:ind w:left="284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>Ας</w:t>
      </w:r>
      <w:r w:rsidRPr="009273C0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μελετήσουμε</w:t>
      </w:r>
      <w:r w:rsidRPr="009273C0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λοιπόν</w:t>
      </w:r>
      <w:r w:rsidRPr="009273C0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τ</w:t>
      </w:r>
      <w:r w:rsidR="00F93090">
        <w:rPr>
          <w:rFonts w:ascii="Arial" w:hAnsi="Arial" w:cs="Arial"/>
          <w:sz w:val="24"/>
          <w:szCs w:val="24"/>
          <w:lang w:val="el-GR"/>
        </w:rPr>
        <w:t>α πιο κάτω κείμενα</w:t>
      </w:r>
      <w:r w:rsidRPr="009273C0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αναλόγως</w:t>
      </w:r>
      <w:r w:rsidRPr="009273C0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της</w:t>
      </w:r>
      <w:r w:rsidRPr="009273C0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 xml:space="preserve">ομάδας που εκπροσωπούμε. </w:t>
      </w:r>
    </w:p>
    <w:p w14:paraId="656F7CB8" w14:textId="4025CEC9" w:rsidR="00F41365" w:rsidRPr="00F41365" w:rsidRDefault="009273C0" w:rsidP="00F41365">
      <w:pPr>
        <w:pStyle w:val="Caption"/>
        <w:keepNext/>
        <w:rPr>
          <w:rFonts w:ascii="Arial" w:hAnsi="Arial" w:cs="Arial"/>
          <w:lang w:val="en-GB"/>
        </w:rPr>
      </w:pPr>
      <w:r>
        <w:rPr>
          <w:rFonts w:ascii="Arial" w:hAnsi="Arial" w:cs="Arial"/>
          <w:b/>
          <w:bCs/>
          <w:lang w:val="el-GR"/>
        </w:rPr>
        <w:t>Πίνακας</w:t>
      </w:r>
      <w:r w:rsidR="00F41365" w:rsidRPr="00F41365">
        <w:rPr>
          <w:rFonts w:ascii="Arial" w:hAnsi="Arial" w:cs="Arial"/>
          <w:b/>
          <w:bCs/>
          <w:lang w:val="en-GB"/>
        </w:rPr>
        <w:t xml:space="preserve"> </w:t>
      </w:r>
      <w:r w:rsidR="00F41365" w:rsidRPr="00F41365">
        <w:rPr>
          <w:rFonts w:ascii="Arial" w:hAnsi="Arial" w:cs="Arial"/>
          <w:b/>
          <w:bCs/>
          <w:lang w:val="en-GB"/>
        </w:rPr>
        <w:fldChar w:fldCharType="begin"/>
      </w:r>
      <w:r w:rsidR="00F41365" w:rsidRPr="00F41365">
        <w:rPr>
          <w:rFonts w:ascii="Arial" w:hAnsi="Arial" w:cs="Arial"/>
          <w:b/>
          <w:bCs/>
          <w:lang w:val="en-GB"/>
        </w:rPr>
        <w:instrText xml:space="preserve"> SEQ Table \* ARABIC </w:instrText>
      </w:r>
      <w:r w:rsidR="00F41365" w:rsidRPr="00F41365">
        <w:rPr>
          <w:rFonts w:ascii="Arial" w:hAnsi="Arial" w:cs="Arial"/>
          <w:b/>
          <w:bCs/>
          <w:lang w:val="en-GB"/>
        </w:rPr>
        <w:fldChar w:fldCharType="separate"/>
      </w:r>
      <w:r>
        <w:rPr>
          <w:rFonts w:ascii="Arial" w:hAnsi="Arial" w:cs="Arial"/>
          <w:b/>
          <w:bCs/>
          <w:noProof/>
          <w:lang w:val="en-GB"/>
        </w:rPr>
        <w:t>1</w:t>
      </w:r>
      <w:r w:rsidR="00F41365" w:rsidRPr="00F41365">
        <w:rPr>
          <w:rFonts w:ascii="Arial" w:hAnsi="Arial" w:cs="Arial"/>
          <w:b/>
          <w:bCs/>
          <w:lang w:val="en-GB"/>
        </w:rPr>
        <w:fldChar w:fldCharType="end"/>
      </w:r>
      <w:r w:rsidR="00F41365" w:rsidRPr="00F41365">
        <w:rPr>
          <w:rFonts w:ascii="Arial" w:hAnsi="Arial" w:cs="Arial"/>
          <w:b/>
          <w:bCs/>
          <w:lang w:val="en-GB"/>
        </w:rPr>
        <w:t xml:space="preserve">. </w:t>
      </w:r>
      <w:r>
        <w:rPr>
          <w:rFonts w:ascii="Arial" w:hAnsi="Arial" w:cs="Arial"/>
          <w:b/>
          <w:bCs/>
          <w:lang w:val="el-GR"/>
        </w:rPr>
        <w:t xml:space="preserve">Αυθεντικές πηγές πληροφόρησης </w:t>
      </w:r>
    </w:p>
    <w:tbl>
      <w:tblPr>
        <w:tblStyle w:val="Tablaconcuadrcula1clara-nfasis11"/>
        <w:tblW w:w="0" w:type="auto"/>
        <w:jc w:val="center"/>
        <w:tblLook w:val="04A0" w:firstRow="1" w:lastRow="0" w:firstColumn="1" w:lastColumn="0" w:noHBand="0" w:noVBand="1"/>
      </w:tblPr>
      <w:tblGrid>
        <w:gridCol w:w="2101"/>
        <w:gridCol w:w="6905"/>
      </w:tblGrid>
      <w:tr w:rsidR="007602C2" w:rsidRPr="007602C2" w14:paraId="1847530A" w14:textId="77777777" w:rsidTr="009273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036B393F" w14:textId="02A098FD" w:rsidR="007602C2" w:rsidRPr="007602C2" w:rsidRDefault="009273C0" w:rsidP="003A26A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l-GR"/>
              </w:rPr>
              <w:t xml:space="preserve">Εμπλεκόμενοι φορείς </w:t>
            </w:r>
            <w:r w:rsidR="007602C2" w:rsidRPr="007602C2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6905" w:type="dxa"/>
          </w:tcPr>
          <w:p w14:paraId="437FC8CE" w14:textId="11B51226" w:rsidR="007602C2" w:rsidRPr="009273C0" w:rsidRDefault="00F93090" w:rsidP="003A26A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3B60F8">
              <w:rPr>
                <w:rFonts w:ascii="Arial" w:hAnsi="Arial" w:cs="Arial"/>
              </w:rPr>
              <w:t>Αυθεντικ</w:t>
            </w:r>
            <w:r>
              <w:rPr>
                <w:rFonts w:ascii="Arial" w:hAnsi="Arial" w:cs="Arial"/>
                <w:lang w:val="el-GR"/>
              </w:rPr>
              <w:t>ά κείμενα</w:t>
            </w:r>
          </w:p>
        </w:tc>
      </w:tr>
      <w:tr w:rsidR="009273C0" w:rsidRPr="007602C2" w14:paraId="6FC4687D" w14:textId="77777777" w:rsidTr="009273C0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1BBA7158" w14:textId="77777777" w:rsidR="009273C0" w:rsidRPr="003B60F8" w:rsidRDefault="009273C0" w:rsidP="009273C0">
            <w:pPr>
              <w:rPr>
                <w:rFonts w:ascii="Arial" w:hAnsi="Arial" w:cs="Arial"/>
              </w:rPr>
            </w:pPr>
            <w:r w:rsidRPr="003B60F8">
              <w:rPr>
                <w:rFonts w:ascii="Arial" w:hAnsi="Arial" w:cs="Arial"/>
              </w:rPr>
              <w:t>Υπεύθυνοι χάραξης πολιτικής</w:t>
            </w:r>
          </w:p>
          <w:p w14:paraId="3442E59B" w14:textId="77777777" w:rsidR="009273C0" w:rsidRPr="007602C2" w:rsidRDefault="009273C0" w:rsidP="009273C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05" w:type="dxa"/>
          </w:tcPr>
          <w:p w14:paraId="7D57D4E3" w14:textId="77777777" w:rsidR="009273C0" w:rsidRPr="003B60F8" w:rsidRDefault="009273C0" w:rsidP="009273C0">
            <w:pPr>
              <w:numPr>
                <w:ilvl w:val="0"/>
                <w:numId w:val="1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l-GR"/>
              </w:rPr>
            </w:pPr>
            <w:hyperlink r:id="rId15" w:history="1">
              <w:r w:rsidRPr="003B60F8">
                <w:rPr>
                  <w:rFonts w:ascii="Arial" w:hAnsi="Arial" w:cs="Arial"/>
                  <w:color w:val="0563C1"/>
                  <w:u w:val="single"/>
                  <w:lang w:val="el-GR"/>
                </w:rPr>
                <w:t>Πότε πρέπει να πάρω αντιβιοτικά;</w:t>
              </w:r>
            </w:hyperlink>
          </w:p>
          <w:p w14:paraId="2D8EF2B7" w14:textId="77777777" w:rsidR="009273C0" w:rsidRPr="003B60F8" w:rsidRDefault="009273C0" w:rsidP="009273C0">
            <w:pPr>
              <w:numPr>
                <w:ilvl w:val="0"/>
                <w:numId w:val="1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l-GR"/>
              </w:rPr>
            </w:pPr>
            <w:hyperlink r:id="rId16" w:history="1">
              <w:r w:rsidRPr="003B60F8">
                <w:rPr>
                  <w:rFonts w:ascii="Arial" w:hAnsi="Arial" w:cs="Arial"/>
                  <w:color w:val="0563C1"/>
                  <w:u w:val="single"/>
                  <w:lang w:val="el-GR"/>
                </w:rPr>
                <w:t xml:space="preserve">Τι πρέπει να γνωρίζουν οι επαγγελματίες που συνταγογραφούν στα νοσοκομεία </w:t>
              </w:r>
            </w:hyperlink>
          </w:p>
          <w:p w14:paraId="1846D0C9" w14:textId="60021FD5" w:rsidR="009273C0" w:rsidRPr="007602C2" w:rsidRDefault="009273C0" w:rsidP="009273C0">
            <w:pPr>
              <w:numPr>
                <w:ilvl w:val="0"/>
                <w:numId w:val="1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7" w:history="1">
              <w:r w:rsidRPr="003B60F8">
                <w:rPr>
                  <w:rStyle w:val="Hyperlink"/>
                  <w:rFonts w:ascii="Arial" w:hAnsi="Arial" w:cs="Arial"/>
                  <w:lang w:val="el-GR"/>
                </w:rPr>
                <w:t>Στοιχεία για την έρευνα για τη μικροβιακή αντοχή (</w:t>
              </w:r>
              <w:r w:rsidRPr="003B60F8">
                <w:rPr>
                  <w:rStyle w:val="Hyperlink"/>
                  <w:rFonts w:ascii="Arial" w:hAnsi="Arial" w:cs="Arial"/>
                </w:rPr>
                <w:t>AMR</w:t>
              </w:r>
              <w:r w:rsidRPr="003B60F8">
                <w:rPr>
                  <w:rStyle w:val="Hyperlink"/>
                  <w:rFonts w:ascii="Arial" w:hAnsi="Arial" w:cs="Arial"/>
                  <w:lang w:val="el-GR"/>
                </w:rPr>
                <w:t>): Η χρήση αντιβιοτικών στην ΕΕ μειώνεται, αλλά πρέπει να γίνουν περισσότερα</w:t>
              </w:r>
            </w:hyperlink>
          </w:p>
        </w:tc>
      </w:tr>
      <w:tr w:rsidR="009273C0" w:rsidRPr="007602C2" w14:paraId="665FFD00" w14:textId="77777777" w:rsidTr="009273C0">
        <w:trPr>
          <w:trHeight w:val="11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5CE96976" w14:textId="09D55FBD" w:rsidR="009273C0" w:rsidRPr="007602C2" w:rsidRDefault="009273C0" w:rsidP="009273C0">
            <w:pPr>
              <w:rPr>
                <w:rFonts w:ascii="Arial" w:hAnsi="Arial" w:cs="Arial"/>
                <w:sz w:val="24"/>
                <w:szCs w:val="24"/>
              </w:rPr>
            </w:pPr>
            <w:r w:rsidRPr="003B60F8">
              <w:rPr>
                <w:rFonts w:ascii="Arial" w:hAnsi="Arial" w:cs="Arial"/>
              </w:rPr>
              <w:t>Ακαδημαϊκή</w:t>
            </w:r>
            <w:r w:rsidRPr="003B60F8">
              <w:rPr>
                <w:rFonts w:ascii="Arial" w:hAnsi="Arial" w:cs="Arial"/>
                <w:lang w:val="el-GR"/>
              </w:rPr>
              <w:t xml:space="preserve"> </w:t>
            </w:r>
            <w:r w:rsidRPr="003B60F8">
              <w:rPr>
                <w:rFonts w:ascii="Arial" w:hAnsi="Arial" w:cs="Arial"/>
              </w:rPr>
              <w:t>κοινότητα</w:t>
            </w:r>
            <w:r w:rsidRPr="003B60F8">
              <w:rPr>
                <w:rFonts w:ascii="Arial" w:hAnsi="Arial" w:cs="Arial"/>
                <w:lang w:val="el-GR"/>
              </w:rPr>
              <w:t xml:space="preserve"> / επιστήμονες / εμπειρογνώμονες </w:t>
            </w:r>
          </w:p>
        </w:tc>
        <w:tc>
          <w:tcPr>
            <w:tcW w:w="6905" w:type="dxa"/>
          </w:tcPr>
          <w:p w14:paraId="37E40750" w14:textId="77777777" w:rsidR="009273C0" w:rsidRPr="003B60F8" w:rsidRDefault="009273C0" w:rsidP="009273C0">
            <w:pPr>
              <w:numPr>
                <w:ilvl w:val="0"/>
                <w:numId w:val="14"/>
              </w:numPr>
              <w:ind w:left="360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l-GR"/>
              </w:rPr>
            </w:pPr>
            <w:hyperlink r:id="rId18" w:history="1">
              <w:r w:rsidRPr="003B60F8">
                <w:rPr>
                  <w:rStyle w:val="Hyperlink"/>
                  <w:rFonts w:ascii="Arial" w:hAnsi="Arial" w:cs="Arial"/>
                  <w:lang w:val="el-GR"/>
                </w:rPr>
                <w:t>Αντοχή των μικροβίων στα αντιβιοτικά: έκκληση προς την πολιτεία και την κοινωνία για αντιμετώπιση του προβλήματος</w:t>
              </w:r>
            </w:hyperlink>
          </w:p>
          <w:p w14:paraId="41F95098" w14:textId="77777777" w:rsidR="009273C0" w:rsidRPr="003B60F8" w:rsidRDefault="009273C0" w:rsidP="009273C0">
            <w:pPr>
              <w:numPr>
                <w:ilvl w:val="0"/>
                <w:numId w:val="14"/>
              </w:numPr>
              <w:ind w:left="360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563C1" w:themeColor="hyperlink"/>
                <w:u w:val="single"/>
              </w:rPr>
            </w:pPr>
            <w:hyperlink r:id="rId19" w:history="1">
              <w:r w:rsidRPr="003B60F8">
                <w:rPr>
                  <w:rStyle w:val="Hyperlink"/>
                  <w:rFonts w:ascii="Arial" w:hAnsi="Arial" w:cs="Arial"/>
                </w:rPr>
                <w:t>Antibiotic Use and Antibiotic Resistance: Public Awareness Survey in the Republic of Cyprus</w:t>
              </w:r>
            </w:hyperlink>
            <w:r w:rsidRPr="003B60F8">
              <w:rPr>
                <w:rFonts w:ascii="Arial" w:hAnsi="Arial" w:cs="Arial"/>
                <w:color w:val="0563C1"/>
                <w:u w:val="single"/>
              </w:rPr>
              <w:t xml:space="preserve"> (EN)</w:t>
            </w:r>
          </w:p>
          <w:p w14:paraId="1495AA78" w14:textId="77777777" w:rsidR="009273C0" w:rsidRPr="003B60F8" w:rsidRDefault="009273C0" w:rsidP="009273C0">
            <w:pPr>
              <w:numPr>
                <w:ilvl w:val="0"/>
                <w:numId w:val="14"/>
              </w:numPr>
              <w:ind w:left="360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lang w:val="el-GR"/>
              </w:rPr>
            </w:pPr>
            <w:r w:rsidRPr="003B60F8">
              <w:rPr>
                <w:rFonts w:ascii="Arial" w:hAnsi="Arial" w:cs="Arial"/>
              </w:rPr>
              <w:fldChar w:fldCharType="begin"/>
            </w:r>
            <w:r w:rsidRPr="003B60F8">
              <w:rPr>
                <w:rFonts w:ascii="Arial" w:hAnsi="Arial" w:cs="Arial"/>
              </w:rPr>
              <w:instrText>HYPERLINK</w:instrText>
            </w:r>
            <w:r w:rsidRPr="003B60F8">
              <w:rPr>
                <w:rFonts w:ascii="Arial" w:hAnsi="Arial" w:cs="Arial"/>
                <w:lang w:val="el-GR"/>
              </w:rPr>
              <w:instrText xml:space="preserve"> "</w:instrText>
            </w:r>
            <w:r w:rsidRPr="003B60F8">
              <w:rPr>
                <w:rFonts w:ascii="Arial" w:hAnsi="Arial" w:cs="Arial"/>
              </w:rPr>
              <w:instrText>https</w:instrText>
            </w:r>
            <w:r w:rsidRPr="003B60F8">
              <w:rPr>
                <w:rFonts w:ascii="Arial" w:hAnsi="Arial" w:cs="Arial"/>
                <w:lang w:val="el-GR"/>
              </w:rPr>
              <w:instrText>://</w:instrText>
            </w:r>
            <w:r w:rsidRPr="003B60F8">
              <w:rPr>
                <w:rFonts w:ascii="Arial" w:hAnsi="Arial" w:cs="Arial"/>
              </w:rPr>
              <w:instrText>nireas</w:instrText>
            </w:r>
            <w:r w:rsidRPr="003B60F8">
              <w:rPr>
                <w:rFonts w:ascii="Arial" w:hAnsi="Arial" w:cs="Arial"/>
                <w:lang w:val="el-GR"/>
              </w:rPr>
              <w:instrText>-</w:instrText>
            </w:r>
            <w:r w:rsidRPr="003B60F8">
              <w:rPr>
                <w:rFonts w:ascii="Arial" w:hAnsi="Arial" w:cs="Arial"/>
              </w:rPr>
              <w:instrText>iwrc</w:instrText>
            </w:r>
            <w:r w:rsidRPr="003B60F8">
              <w:rPr>
                <w:rFonts w:ascii="Arial" w:hAnsi="Arial" w:cs="Arial"/>
                <w:lang w:val="el-GR"/>
              </w:rPr>
              <w:instrText>.</w:instrText>
            </w:r>
            <w:r w:rsidRPr="003B60F8">
              <w:rPr>
                <w:rFonts w:ascii="Arial" w:hAnsi="Arial" w:cs="Arial"/>
              </w:rPr>
              <w:instrText>org</w:instrText>
            </w:r>
            <w:r w:rsidRPr="003B60F8">
              <w:rPr>
                <w:rFonts w:ascii="Arial" w:hAnsi="Arial" w:cs="Arial"/>
                <w:lang w:val="el-GR"/>
              </w:rPr>
              <w:instrText>/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C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9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A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F</w:instrText>
            </w:r>
            <w:r w:rsidRPr="003B60F8">
              <w:rPr>
                <w:rFonts w:ascii="Arial" w:hAnsi="Arial" w:cs="Arial"/>
                <w:lang w:val="el-GR"/>
              </w:rPr>
              <w:instrText>%81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F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2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9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1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A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AE</w:instrText>
            </w:r>
            <w:r w:rsidRPr="003B60F8">
              <w:rPr>
                <w:rFonts w:ascii="Arial" w:hAnsi="Arial" w:cs="Arial"/>
                <w:lang w:val="el-GR"/>
              </w:rPr>
              <w:instrText>-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1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D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F</w:instrText>
            </w:r>
            <w:r w:rsidRPr="003B60F8">
              <w:rPr>
                <w:rFonts w:ascii="Arial" w:hAnsi="Arial" w:cs="Arial"/>
                <w:lang w:val="el-GR"/>
              </w:rPr>
              <w:instrText>%84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F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F</w:instrText>
            </w:r>
            <w:r w:rsidRPr="003B60F8">
              <w:rPr>
                <w:rFonts w:ascii="Arial" w:hAnsi="Arial" w:cs="Arial"/>
                <w:lang w:val="el-GR"/>
              </w:rPr>
              <w:instrText>%87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AE</w:instrText>
            </w:r>
            <w:r w:rsidRPr="003B60F8">
              <w:rPr>
                <w:rFonts w:ascii="Arial" w:hAnsi="Arial" w:cs="Arial"/>
                <w:lang w:val="el-GR"/>
              </w:rPr>
              <w:instrText>-%</w:instrText>
            </w:r>
            <w:r w:rsidRPr="003B60F8">
              <w:rPr>
                <w:rFonts w:ascii="Arial" w:hAnsi="Arial" w:cs="Arial"/>
              </w:rPr>
              <w:instrText>CF</w:instrText>
            </w:r>
            <w:r w:rsidRPr="003B60F8">
              <w:rPr>
                <w:rFonts w:ascii="Arial" w:hAnsi="Arial" w:cs="Arial"/>
                <w:lang w:val="el-GR"/>
              </w:rPr>
              <w:instrText>%83%</w:instrText>
            </w:r>
            <w:r w:rsidRPr="003B60F8">
              <w:rPr>
                <w:rFonts w:ascii="Arial" w:hAnsi="Arial" w:cs="Arial"/>
              </w:rPr>
              <w:instrText>CF</w:instrText>
            </w:r>
            <w:r w:rsidRPr="003B60F8">
              <w:rPr>
                <w:rFonts w:ascii="Arial" w:hAnsi="Arial" w:cs="Arial"/>
                <w:lang w:val="el-GR"/>
              </w:rPr>
              <w:instrText>%84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1-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1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D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F</w:instrText>
            </w:r>
            <w:r w:rsidRPr="003B60F8">
              <w:rPr>
                <w:rFonts w:ascii="Arial" w:hAnsi="Arial" w:cs="Arial"/>
                <w:lang w:val="el-GR"/>
              </w:rPr>
              <w:instrText>%84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9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2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9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F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F</w:instrText>
            </w:r>
            <w:r w:rsidRPr="003B60F8">
              <w:rPr>
                <w:rFonts w:ascii="Arial" w:hAnsi="Arial" w:cs="Arial"/>
                <w:lang w:val="el-GR"/>
              </w:rPr>
              <w:instrText>%84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</w:instrText>
            </w:r>
            <w:r w:rsidRPr="003B60F8">
              <w:rPr>
                <w:rFonts w:ascii="Arial" w:hAnsi="Arial" w:cs="Arial"/>
                <w:lang w:val="el-GR"/>
              </w:rPr>
              <w:instrText>9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A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AC</w:instrText>
            </w:r>
            <w:r w:rsidRPr="003B60F8">
              <w:rPr>
                <w:rFonts w:ascii="Arial" w:hAnsi="Arial" w:cs="Arial"/>
                <w:lang w:val="el-GR"/>
              </w:rPr>
              <w:instrText>-</w:instrText>
            </w:r>
            <w:r w:rsidRPr="003B60F8">
              <w:rPr>
                <w:rFonts w:ascii="Arial" w:hAnsi="Arial" w:cs="Arial"/>
              </w:rPr>
              <w:instrText>h</w:instrText>
            </w:r>
            <w:r w:rsidRPr="003B60F8">
              <w:rPr>
                <w:rFonts w:ascii="Arial" w:hAnsi="Arial" w:cs="Arial"/>
                <w:lang w:val="el-GR"/>
              </w:rPr>
              <w:instrText>-%</w:instrText>
            </w:r>
            <w:r w:rsidRPr="003B60F8">
              <w:rPr>
                <w:rFonts w:ascii="Arial" w:hAnsi="Arial" w:cs="Arial"/>
              </w:rPr>
              <w:instrText>CE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BA</w:instrText>
            </w:r>
            <w:r w:rsidRPr="003B60F8">
              <w:rPr>
                <w:rFonts w:ascii="Arial" w:hAnsi="Arial" w:cs="Arial"/>
                <w:lang w:val="el-GR"/>
              </w:rPr>
              <w:instrText>%</w:instrText>
            </w:r>
            <w:r w:rsidRPr="003B60F8">
              <w:rPr>
                <w:rFonts w:ascii="Arial" w:hAnsi="Arial" w:cs="Arial"/>
              </w:rPr>
              <w:instrText>CF</w:instrText>
            </w:r>
            <w:r w:rsidRPr="003B60F8">
              <w:rPr>
                <w:rFonts w:ascii="Arial" w:hAnsi="Arial" w:cs="Arial"/>
                <w:lang w:val="el-GR"/>
              </w:rPr>
              <w:instrText>%81/"</w:instrText>
            </w:r>
            <w:r w:rsidRPr="003B60F8">
              <w:rPr>
                <w:rFonts w:ascii="Arial" w:hAnsi="Arial" w:cs="Arial"/>
              </w:rPr>
            </w:r>
            <w:r w:rsidRPr="003B60F8">
              <w:rPr>
                <w:rFonts w:ascii="Arial" w:hAnsi="Arial" w:cs="Arial"/>
              </w:rPr>
              <w:fldChar w:fldCharType="separate"/>
            </w:r>
            <w:r w:rsidRPr="003B60F8">
              <w:rPr>
                <w:rStyle w:val="Hyperlink"/>
                <w:rFonts w:ascii="Arial" w:hAnsi="Arial" w:cs="Arial"/>
                <w:lang w:val="el-GR"/>
              </w:rPr>
              <w:t xml:space="preserve">Μικροβιακή αντοχή στα αντιβιοτικά: </w:t>
            </w:r>
            <w:r w:rsidRPr="003B60F8">
              <w:rPr>
                <w:rStyle w:val="Hyperlink"/>
                <w:rFonts w:ascii="Arial" w:hAnsi="Arial" w:cs="Arial"/>
              </w:rPr>
              <w:t>H</w:t>
            </w:r>
            <w:r w:rsidRPr="003B60F8">
              <w:rPr>
                <w:rStyle w:val="Hyperlink"/>
                <w:rFonts w:ascii="Arial" w:hAnsi="Arial" w:cs="Arial"/>
                <w:lang w:val="el-GR"/>
              </w:rPr>
              <w:t xml:space="preserve"> κρυφή απειλή πίσω από την τρέχουσα πανδημία </w:t>
            </w:r>
            <w:r w:rsidRPr="003B60F8">
              <w:rPr>
                <w:rStyle w:val="Hyperlink"/>
                <w:rFonts w:ascii="Arial" w:hAnsi="Arial" w:cs="Arial"/>
              </w:rPr>
              <w:t>COVID</w:t>
            </w:r>
            <w:r w:rsidRPr="003B60F8">
              <w:rPr>
                <w:rStyle w:val="Hyperlink"/>
                <w:rFonts w:ascii="Arial" w:hAnsi="Arial" w:cs="Arial"/>
                <w:lang w:val="el-GR"/>
              </w:rPr>
              <w:t>-19</w:t>
            </w:r>
          </w:p>
          <w:p w14:paraId="4CB96980" w14:textId="77777777" w:rsidR="009273C0" w:rsidRPr="003B60F8" w:rsidRDefault="009273C0" w:rsidP="009273C0">
            <w:pPr>
              <w:numPr>
                <w:ilvl w:val="0"/>
                <w:numId w:val="14"/>
              </w:numPr>
              <w:ind w:left="360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B60F8">
              <w:rPr>
                <w:rFonts w:ascii="Arial" w:hAnsi="Arial" w:cs="Arial"/>
              </w:rPr>
              <w:fldChar w:fldCharType="end"/>
            </w:r>
            <w:hyperlink r:id="rId20" w:history="1">
              <w:r w:rsidRPr="003B60F8">
                <w:rPr>
                  <w:rStyle w:val="Hyperlink"/>
                  <w:rFonts w:ascii="Arial" w:hAnsi="Arial" w:cs="Arial"/>
                </w:rPr>
                <w:t>Μικροβιακή Αντοχή</w:t>
              </w:r>
            </w:hyperlink>
          </w:p>
          <w:p w14:paraId="4979F2AF" w14:textId="00113E47" w:rsidR="009273C0" w:rsidRPr="007602C2" w:rsidRDefault="009273C0" w:rsidP="009273C0">
            <w:pPr>
              <w:numPr>
                <w:ilvl w:val="0"/>
                <w:numId w:val="14"/>
              </w:numPr>
              <w:ind w:left="360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21" w:history="1">
              <w:r w:rsidRPr="003B60F8">
                <w:rPr>
                  <w:rFonts w:ascii="Arial" w:hAnsi="Arial" w:cs="Arial"/>
                  <w:color w:val="0563C1"/>
                  <w:u w:val="single"/>
                  <w:lang w:val="el-GR"/>
                </w:rPr>
                <w:t>Δεν υπάρχουν χρήματα για νέα φάρμακα</w:t>
              </w:r>
            </w:hyperlink>
            <w:r w:rsidRPr="003B60F8">
              <w:rPr>
                <w:rFonts w:ascii="Arial" w:hAnsi="Arial" w:cs="Arial"/>
                <w:color w:val="0563C1"/>
                <w:u w:val="single"/>
                <w:lang w:val="el-GR"/>
              </w:rPr>
              <w:t xml:space="preserve"> (</w:t>
            </w:r>
            <w:r w:rsidRPr="003B60F8">
              <w:rPr>
                <w:rFonts w:ascii="Arial" w:hAnsi="Arial" w:cs="Arial"/>
                <w:color w:val="0563C1"/>
                <w:u w:val="single"/>
              </w:rPr>
              <w:t>EN</w:t>
            </w:r>
            <w:r w:rsidRPr="003B60F8">
              <w:rPr>
                <w:rFonts w:ascii="Arial" w:hAnsi="Arial" w:cs="Arial"/>
                <w:color w:val="0563C1"/>
                <w:u w:val="single"/>
                <w:lang w:val="el-GR"/>
              </w:rPr>
              <w:t>)</w:t>
            </w:r>
          </w:p>
        </w:tc>
      </w:tr>
      <w:tr w:rsidR="009273C0" w:rsidRPr="007602C2" w14:paraId="211F109D" w14:textId="77777777" w:rsidTr="009273C0">
        <w:trPr>
          <w:trHeight w:val="7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0B79CDDB" w14:textId="02B9443B" w:rsidR="009273C0" w:rsidRPr="007602C2" w:rsidRDefault="009273C0" w:rsidP="009273C0">
            <w:pPr>
              <w:rPr>
                <w:rFonts w:ascii="Arial" w:hAnsi="Arial" w:cs="Arial"/>
                <w:sz w:val="24"/>
                <w:szCs w:val="24"/>
              </w:rPr>
            </w:pPr>
            <w:r w:rsidRPr="003B60F8">
              <w:rPr>
                <w:rFonts w:ascii="Arial" w:hAnsi="Arial" w:cs="Arial"/>
                <w:lang w:val="el-GR"/>
              </w:rPr>
              <w:t>Κτηνοτρόφοι</w:t>
            </w:r>
            <w:r>
              <w:rPr>
                <w:rFonts w:ascii="Arial" w:hAnsi="Arial" w:cs="Arial"/>
                <w:lang w:val="el-GR"/>
              </w:rPr>
              <w:t xml:space="preserve"> / Γεωργοί</w:t>
            </w:r>
          </w:p>
        </w:tc>
        <w:tc>
          <w:tcPr>
            <w:tcW w:w="6905" w:type="dxa"/>
          </w:tcPr>
          <w:p w14:paraId="72DCDC79" w14:textId="77777777" w:rsidR="009273C0" w:rsidRPr="003B60F8" w:rsidRDefault="009273C0" w:rsidP="009273C0">
            <w:pPr>
              <w:numPr>
                <w:ilvl w:val="0"/>
                <w:numId w:val="17"/>
              </w:numPr>
              <w:ind w:left="31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lang w:val="el-GR"/>
              </w:rPr>
            </w:pPr>
            <w:r w:rsidRPr="003B60F8">
              <w:rPr>
                <w:rFonts w:ascii="Arial" w:hAnsi="Arial" w:cs="Arial"/>
                <w:lang w:val="el-GR"/>
              </w:rPr>
              <w:fldChar w:fldCharType="begin"/>
            </w:r>
            <w:r w:rsidRPr="003B60F8">
              <w:rPr>
                <w:rFonts w:ascii="Arial" w:hAnsi="Arial" w:cs="Arial"/>
                <w:lang w:val="el-GR"/>
              </w:rPr>
              <w:instrText>HYPERLINK "http://www.moa.gov.cy/moa/vs/vs.nsf/All/964F195665D0A2F1C2257D11002AFD9F/$file/antimicrobials.pdf"</w:instrText>
            </w:r>
            <w:r w:rsidRPr="003B60F8">
              <w:rPr>
                <w:rFonts w:ascii="Arial" w:hAnsi="Arial" w:cs="Arial"/>
                <w:lang w:val="el-GR"/>
              </w:rPr>
            </w:r>
            <w:r w:rsidRPr="003B60F8">
              <w:rPr>
                <w:rFonts w:ascii="Arial" w:hAnsi="Arial" w:cs="Arial"/>
                <w:lang w:val="el-GR"/>
              </w:rPr>
              <w:fldChar w:fldCharType="separate"/>
            </w:r>
            <w:r w:rsidRPr="003B60F8">
              <w:rPr>
                <w:rStyle w:val="Hyperlink"/>
                <w:rFonts w:ascii="Arial" w:hAnsi="Arial" w:cs="Arial"/>
                <w:lang w:val="el-GR"/>
              </w:rPr>
              <w:t>Μικροβιακή Αντοχή και ορθολογιστική χρήση αντιβιοτικών</w:t>
            </w:r>
          </w:p>
          <w:p w14:paraId="1E02F1C4" w14:textId="77777777" w:rsidR="009273C0" w:rsidRPr="003B60F8" w:rsidRDefault="009273C0" w:rsidP="009273C0">
            <w:pPr>
              <w:numPr>
                <w:ilvl w:val="0"/>
                <w:numId w:val="17"/>
              </w:numPr>
              <w:ind w:left="31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1155CC"/>
                <w:sz w:val="20"/>
                <w:szCs w:val="20"/>
                <w:u w:val="single"/>
                <w:lang w:val="el-GR"/>
              </w:rPr>
            </w:pPr>
            <w:r w:rsidRPr="003B60F8">
              <w:rPr>
                <w:rFonts w:ascii="Arial" w:hAnsi="Arial" w:cs="Arial"/>
                <w:lang w:val="el-GR"/>
              </w:rPr>
              <w:fldChar w:fldCharType="end"/>
            </w:r>
            <w:hyperlink r:id="rId22" w:history="1">
              <w:r w:rsidRPr="003B60F8">
                <w:rPr>
                  <w:rStyle w:val="Hyperlink"/>
                  <w:rFonts w:ascii="Arial" w:hAnsi="Arial" w:cs="Arial"/>
                  <w:sz w:val="20"/>
                  <w:szCs w:val="20"/>
                  <w:lang w:val="el-GR"/>
                </w:rPr>
                <w:t>Ο</w:t>
              </w:r>
              <w:r w:rsidRPr="003B60F8">
                <w:rPr>
                  <w:rStyle w:val="Hyperlink"/>
                  <w:rFonts w:ascii="Arial" w:hAnsi="Arial" w:cs="Arial"/>
                  <w:lang w:val="el-GR"/>
                </w:rPr>
                <w:t>ρθολογική χρήση των αντιβιοτικών στα ζώα</w:t>
              </w:r>
            </w:hyperlink>
          </w:p>
          <w:p w14:paraId="5ADB10C4" w14:textId="1A038C3A" w:rsidR="009273C0" w:rsidRPr="00F93090" w:rsidRDefault="009273C0" w:rsidP="00F93090">
            <w:pPr>
              <w:numPr>
                <w:ilvl w:val="0"/>
                <w:numId w:val="17"/>
              </w:numPr>
              <w:ind w:left="31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1155CC"/>
                <w:u w:val="single"/>
                <w:lang w:val="el-GR"/>
              </w:rPr>
            </w:pPr>
            <w:hyperlink r:id="rId23" w:history="1">
              <w:r w:rsidRPr="003B60F8">
                <w:rPr>
                  <w:rStyle w:val="Hyperlink"/>
                  <w:rFonts w:ascii="Arial" w:hAnsi="Arial" w:cs="Arial"/>
                  <w:lang w:val="el-GR"/>
                </w:rPr>
                <w:t>Αντιβιοτικά με τη σέσουλα στα ζώα στην Κύπρο – Πρώτη στην ΕΕ</w:t>
              </w:r>
            </w:hyperlink>
          </w:p>
        </w:tc>
      </w:tr>
      <w:tr w:rsidR="009273C0" w:rsidRPr="007602C2" w14:paraId="73A315F2" w14:textId="77777777" w:rsidTr="009273C0">
        <w:trPr>
          <w:trHeight w:val="6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3FCD0F9B" w14:textId="71D4227F" w:rsidR="009273C0" w:rsidRPr="007602C2" w:rsidRDefault="009273C0" w:rsidP="009273C0">
            <w:pPr>
              <w:rPr>
                <w:rFonts w:ascii="Arial" w:hAnsi="Arial" w:cs="Arial"/>
                <w:sz w:val="24"/>
                <w:szCs w:val="24"/>
              </w:rPr>
            </w:pPr>
            <w:r w:rsidRPr="003B60F8">
              <w:rPr>
                <w:rFonts w:ascii="Arial" w:hAnsi="Arial" w:cs="Arial"/>
              </w:rPr>
              <w:t>Ασθενείς</w:t>
            </w:r>
          </w:p>
        </w:tc>
        <w:tc>
          <w:tcPr>
            <w:tcW w:w="6905" w:type="dxa"/>
          </w:tcPr>
          <w:p w14:paraId="3D0C4410" w14:textId="77777777" w:rsidR="009273C0" w:rsidRPr="003B60F8" w:rsidRDefault="009273C0" w:rsidP="009273C0">
            <w:pPr>
              <w:numPr>
                <w:ilvl w:val="0"/>
                <w:numId w:val="1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24" w:history="1">
              <w:r w:rsidRPr="003B60F8">
                <w:rPr>
                  <w:rFonts w:ascii="Arial" w:hAnsi="Arial" w:cs="Arial"/>
                  <w:color w:val="0563C1"/>
                  <w:u w:val="single"/>
                </w:rPr>
                <w:t>Μαρτυρία 1</w:t>
              </w:r>
            </w:hyperlink>
          </w:p>
          <w:p w14:paraId="1A9BF334" w14:textId="77777777" w:rsidR="009273C0" w:rsidRPr="003B60F8" w:rsidRDefault="009273C0" w:rsidP="009273C0">
            <w:pPr>
              <w:numPr>
                <w:ilvl w:val="0"/>
                <w:numId w:val="1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25" w:history="1">
              <w:r w:rsidRPr="003B60F8">
                <w:rPr>
                  <w:rFonts w:ascii="Arial" w:hAnsi="Arial" w:cs="Arial"/>
                  <w:color w:val="0563C1"/>
                  <w:u w:val="single"/>
                </w:rPr>
                <w:t>Μαρτυρία 2</w:t>
              </w:r>
            </w:hyperlink>
          </w:p>
          <w:p w14:paraId="0005A54C" w14:textId="6BCDE01D" w:rsidR="009273C0" w:rsidRPr="007602C2" w:rsidRDefault="009273C0" w:rsidP="009273C0">
            <w:pPr>
              <w:numPr>
                <w:ilvl w:val="0"/>
                <w:numId w:val="1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26" w:history="1">
              <w:r w:rsidRPr="003B60F8">
                <w:rPr>
                  <w:rStyle w:val="Hyperlink"/>
                  <w:rFonts w:ascii="Arial" w:hAnsi="Arial" w:cs="Arial"/>
                  <w:lang w:val="el-GR"/>
                </w:rPr>
                <w:t>Διάφορες μαρτυρίες ασθενών δημοσιευμένες στην ιστοσελίδα του ECDC</w:t>
              </w:r>
            </w:hyperlink>
          </w:p>
        </w:tc>
      </w:tr>
      <w:tr w:rsidR="009273C0" w:rsidRPr="007602C2" w14:paraId="6E3AE893" w14:textId="77777777" w:rsidTr="009273C0">
        <w:trPr>
          <w:trHeight w:val="11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528DCDBD" w14:textId="1213EFAA" w:rsidR="009273C0" w:rsidRPr="007602C2" w:rsidRDefault="009273C0" w:rsidP="009273C0">
            <w:pPr>
              <w:rPr>
                <w:rFonts w:ascii="Arial" w:hAnsi="Arial" w:cs="Arial"/>
                <w:sz w:val="24"/>
                <w:szCs w:val="24"/>
              </w:rPr>
            </w:pPr>
            <w:r w:rsidRPr="003B60F8">
              <w:rPr>
                <w:rFonts w:ascii="Arial" w:hAnsi="Arial" w:cs="Arial"/>
              </w:rPr>
              <w:t>Μ</w:t>
            </w:r>
            <w:r w:rsidRPr="003B60F8">
              <w:rPr>
                <w:rFonts w:ascii="Arial" w:hAnsi="Arial" w:cs="Arial"/>
                <w:lang w:val="el-GR"/>
              </w:rPr>
              <w:t>έσα Μαζικής Ενημέρωσης (ΜΜΕ)</w:t>
            </w:r>
          </w:p>
        </w:tc>
        <w:tc>
          <w:tcPr>
            <w:tcW w:w="6905" w:type="dxa"/>
          </w:tcPr>
          <w:p w14:paraId="446E94B8" w14:textId="77777777" w:rsidR="009273C0" w:rsidRPr="003B60F8" w:rsidRDefault="009273C0" w:rsidP="009273C0">
            <w:pPr>
              <w:numPr>
                <w:ilvl w:val="0"/>
                <w:numId w:val="1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563C1"/>
                <w:u w:val="single"/>
                <w:lang w:val="el-GR"/>
              </w:rPr>
            </w:pPr>
            <w:hyperlink r:id="rId27" w:history="1">
              <w:r w:rsidRPr="003B60F8">
                <w:rPr>
                  <w:rStyle w:val="Hyperlink"/>
                  <w:rFonts w:ascii="Arial" w:hAnsi="Arial" w:cs="Arial"/>
                  <w:lang w:val="el-GR"/>
                </w:rPr>
                <w:t xml:space="preserve">Αντιβιοτικά: </w:t>
              </w:r>
              <w:r w:rsidRPr="003B60F8">
                <w:rPr>
                  <w:rStyle w:val="Hyperlink"/>
                  <w:rFonts w:ascii="Arial" w:hAnsi="Arial" w:cs="Arial"/>
                </w:rPr>
                <w:t>H</w:t>
              </w:r>
              <w:r w:rsidRPr="003B60F8">
                <w:rPr>
                  <w:rStyle w:val="Hyperlink"/>
                  <w:rFonts w:ascii="Arial" w:hAnsi="Arial" w:cs="Arial"/>
                  <w:lang w:val="el-GR"/>
                </w:rPr>
                <w:t xml:space="preserve"> συχνή λοίμωξη που αυξάνει τη μικροβιακή αντοχή</w:t>
              </w:r>
            </w:hyperlink>
          </w:p>
          <w:p w14:paraId="614C3EB1" w14:textId="77777777" w:rsidR="009273C0" w:rsidRPr="003B60F8" w:rsidRDefault="009273C0" w:rsidP="009273C0">
            <w:pPr>
              <w:numPr>
                <w:ilvl w:val="0"/>
                <w:numId w:val="1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563C1"/>
                <w:u w:val="single"/>
                <w:lang w:val="el-GR"/>
              </w:rPr>
            </w:pPr>
            <w:hyperlink r:id="rId28" w:history="1">
              <w:r w:rsidRPr="003B60F8">
                <w:rPr>
                  <w:rStyle w:val="Hyperlink"/>
                  <w:rFonts w:ascii="Arial" w:hAnsi="Arial" w:cs="Arial"/>
                </w:rPr>
                <w:t>Y</w:t>
              </w:r>
              <w:r w:rsidRPr="003B60F8">
                <w:rPr>
                  <w:rStyle w:val="Hyperlink"/>
                  <w:rFonts w:ascii="Arial" w:hAnsi="Arial" w:cs="Arial"/>
                  <w:lang w:val="el-GR"/>
                </w:rPr>
                <w:t>ποφέρει η Κύπρος λόγω ανθεκτικών βακτηρίων</w:t>
              </w:r>
            </w:hyperlink>
          </w:p>
          <w:p w14:paraId="450E0310" w14:textId="77777777" w:rsidR="009273C0" w:rsidRPr="003B60F8" w:rsidRDefault="009273C0" w:rsidP="009273C0">
            <w:pPr>
              <w:numPr>
                <w:ilvl w:val="0"/>
                <w:numId w:val="1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563C1"/>
                <w:u w:val="single"/>
                <w:lang w:val="el-GR"/>
              </w:rPr>
            </w:pPr>
            <w:hyperlink r:id="rId29" w:history="1">
              <w:r w:rsidRPr="003B60F8">
                <w:rPr>
                  <w:rStyle w:val="Hyperlink"/>
                  <w:rFonts w:ascii="Arial" w:hAnsi="Arial" w:cs="Arial"/>
                  <w:lang w:val="el-GR"/>
                </w:rPr>
                <w:t>Κύπρος και Ελλάδα στην υψηλότερη θέση ΕΕ για κατανάλωση αντιβιοτικών</w:t>
              </w:r>
            </w:hyperlink>
          </w:p>
          <w:p w14:paraId="459852D5" w14:textId="77777777" w:rsidR="009273C0" w:rsidRPr="003B60F8" w:rsidRDefault="009273C0" w:rsidP="009273C0">
            <w:pPr>
              <w:numPr>
                <w:ilvl w:val="0"/>
                <w:numId w:val="1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563C1"/>
                <w:u w:val="single"/>
                <w:lang w:val="el-GR"/>
              </w:rPr>
            </w:pPr>
            <w:hyperlink r:id="rId30" w:history="1">
              <w:r w:rsidRPr="003B60F8">
                <w:rPr>
                  <w:rStyle w:val="Hyperlink"/>
                  <w:rFonts w:ascii="Arial" w:hAnsi="Arial" w:cs="Arial"/>
                  <w:lang w:val="el-GR"/>
                </w:rPr>
                <w:t>Ενδονοσοκομειακές λοιμώξεις: Πώς προκαλούνται και πώς προλαμβάνονται</w:t>
              </w:r>
            </w:hyperlink>
          </w:p>
          <w:p w14:paraId="398CEBB2" w14:textId="053A1B84" w:rsidR="009273C0" w:rsidRPr="009273C0" w:rsidRDefault="009273C0" w:rsidP="009273C0">
            <w:pPr>
              <w:numPr>
                <w:ilvl w:val="0"/>
                <w:numId w:val="1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563C1"/>
                <w:u w:val="single"/>
                <w:lang w:val="el-GR"/>
              </w:rPr>
            </w:pPr>
            <w:hyperlink r:id="rId31" w:history="1">
              <w:r w:rsidRPr="003B60F8">
                <w:rPr>
                  <w:rStyle w:val="Hyperlink"/>
                  <w:rFonts w:ascii="Arial" w:hAnsi="Arial" w:cs="Arial"/>
                  <w:lang w:val="el-GR"/>
                </w:rPr>
                <w:t>Γ.Πετρίκκος: Στην Κύπρο γίνε</w:t>
              </w:r>
              <w:r w:rsidRPr="003B60F8">
                <w:rPr>
                  <w:rStyle w:val="Hyperlink"/>
                  <w:rFonts w:ascii="Arial" w:hAnsi="Arial" w:cs="Arial"/>
                  <w:lang w:val="el-GR"/>
                </w:rPr>
                <w:t>τ</w:t>
              </w:r>
              <w:r w:rsidRPr="003B60F8">
                <w:rPr>
                  <w:rStyle w:val="Hyperlink"/>
                  <w:rFonts w:ascii="Arial" w:hAnsi="Arial" w:cs="Arial"/>
                  <w:lang w:val="el-GR"/>
                </w:rPr>
                <w:t>αι αλόγιστη χρήση αντιβιοτικών</w:t>
              </w:r>
            </w:hyperlink>
          </w:p>
        </w:tc>
      </w:tr>
    </w:tbl>
    <w:p w14:paraId="7D4DFE58" w14:textId="6B597C6B" w:rsidR="009312CB" w:rsidRDefault="009312CB" w:rsidP="007602C2">
      <w:pPr>
        <w:rPr>
          <w:rFonts w:ascii="Arial" w:hAnsi="Arial" w:cs="Arial"/>
          <w:sz w:val="24"/>
          <w:szCs w:val="24"/>
          <w:lang w:val="en-GB"/>
        </w:rPr>
      </w:pPr>
    </w:p>
    <w:p w14:paraId="1E2B2447" w14:textId="77777777" w:rsidR="00F93090" w:rsidRDefault="007C14C9" w:rsidP="00F93090">
      <w:pPr>
        <w:pStyle w:val="ListParagraph"/>
        <w:numPr>
          <w:ilvl w:val="0"/>
          <w:numId w:val="9"/>
        </w:numPr>
        <w:jc w:val="both"/>
        <w:rPr>
          <w:rFonts w:ascii="Arial" w:eastAsia="Trebuchet MS" w:hAnsi="Arial" w:cs="Arial"/>
          <w:sz w:val="24"/>
          <w:szCs w:val="24"/>
          <w:lang w:val="el-GR"/>
        </w:rPr>
      </w:pPr>
      <w:r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Όταν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διαβάζουμε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ένα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κείμενο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,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είναι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σημαντικό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να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μπορούμε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να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καταλάβουμε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αν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οι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πληροφορίες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που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9273C0">
        <w:rPr>
          <w:rFonts w:ascii="Arial" w:eastAsia="Trebuchet MS" w:hAnsi="Arial" w:cs="Arial"/>
          <w:sz w:val="24"/>
          <w:szCs w:val="24"/>
          <w:lang w:val="el-GR"/>
        </w:rPr>
        <w:t>λαμβάνουμε</w:t>
      </w:r>
      <w:r w:rsidR="009273C0" w:rsidRPr="00F93090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  <w:r w:rsidR="00F93090" w:rsidRPr="00F93090">
        <w:rPr>
          <w:rFonts w:ascii="Arial" w:eastAsia="Trebuchet MS" w:hAnsi="Arial" w:cs="Arial"/>
          <w:sz w:val="24"/>
          <w:szCs w:val="24"/>
          <w:lang w:val="el-GR"/>
        </w:rPr>
        <w:t xml:space="preserve">είναι αξιόπιστες. </w:t>
      </w:r>
    </w:p>
    <w:p w14:paraId="2739D78F" w14:textId="50F33AFF" w:rsidR="00F93090" w:rsidRPr="00F93090" w:rsidRDefault="00F93090" w:rsidP="00F93090">
      <w:pPr>
        <w:pStyle w:val="ListParagraph"/>
        <w:ind w:left="360"/>
        <w:jc w:val="both"/>
        <w:rPr>
          <w:rFonts w:ascii="Arial" w:eastAsia="Trebuchet MS" w:hAnsi="Arial" w:cs="Arial"/>
          <w:sz w:val="24"/>
          <w:szCs w:val="24"/>
          <w:lang w:val="el-GR"/>
        </w:rPr>
      </w:pPr>
      <w:r w:rsidRPr="00F93090">
        <w:rPr>
          <w:rFonts w:ascii="Arial" w:eastAsia="Trebuchet MS" w:hAnsi="Arial" w:cs="Arial"/>
          <w:sz w:val="24"/>
          <w:szCs w:val="24"/>
          <w:lang w:val="el-GR"/>
        </w:rPr>
        <w:t>Μπορούμε να το κάνουμε αυτό θέτοντας στον εαυτό μας τις ακόλουθες ερωτήσεις:</w:t>
      </w:r>
    </w:p>
    <w:p w14:paraId="710F5AFE" w14:textId="77777777" w:rsidR="00F93090" w:rsidRPr="00F93090" w:rsidRDefault="00F93090" w:rsidP="00F93090">
      <w:pPr>
        <w:pStyle w:val="ListParagraph"/>
        <w:ind w:left="360"/>
        <w:jc w:val="both"/>
        <w:rPr>
          <w:rFonts w:ascii="Arial" w:eastAsia="Trebuchet MS" w:hAnsi="Arial" w:cs="Arial"/>
          <w:sz w:val="24"/>
          <w:szCs w:val="24"/>
          <w:lang w:val="el-GR"/>
        </w:rPr>
      </w:pPr>
      <w:r w:rsidRPr="00F93090">
        <w:rPr>
          <w:rFonts w:ascii="Arial" w:eastAsia="Trebuchet MS" w:hAnsi="Arial" w:cs="Arial"/>
          <w:sz w:val="24"/>
          <w:szCs w:val="24"/>
          <w:lang w:val="el-GR"/>
        </w:rPr>
        <w:lastRenderedPageBreak/>
        <w:t>- Μπορώ να εμπιστευτώ αυτές τις πληροφορίες;</w:t>
      </w:r>
    </w:p>
    <w:p w14:paraId="646A0125" w14:textId="32BC9799" w:rsidR="007C14C9" w:rsidRPr="007C14C9" w:rsidRDefault="00F93090" w:rsidP="00F93090">
      <w:pPr>
        <w:pStyle w:val="ListParagraph"/>
        <w:ind w:left="360"/>
        <w:rPr>
          <w:rFonts w:ascii="Arial" w:eastAsia="Trebuchet MS" w:hAnsi="Arial" w:cs="Arial"/>
          <w:sz w:val="24"/>
          <w:szCs w:val="24"/>
          <w:lang w:val="en-US"/>
        </w:rPr>
      </w:pPr>
      <w:r w:rsidRPr="00F93090">
        <w:rPr>
          <w:rFonts w:ascii="Arial" w:eastAsia="Trebuchet MS" w:hAnsi="Arial" w:cs="Arial"/>
          <w:sz w:val="24"/>
          <w:szCs w:val="24"/>
          <w:lang w:val="el-GR"/>
        </w:rPr>
        <w:t>-</w:t>
      </w:r>
      <w:r>
        <w:rPr>
          <w:rFonts w:ascii="Arial" w:eastAsia="Trebuchet MS" w:hAnsi="Arial" w:cs="Arial"/>
          <w:sz w:val="24"/>
          <w:szCs w:val="24"/>
          <w:lang w:val="el-GR"/>
        </w:rPr>
        <w:t xml:space="preserve"> Μπορώ να </w:t>
      </w:r>
      <w:r w:rsidRPr="00F93090">
        <w:rPr>
          <w:rFonts w:ascii="Arial" w:eastAsia="Trebuchet MS" w:hAnsi="Arial" w:cs="Arial"/>
          <w:sz w:val="24"/>
          <w:szCs w:val="24"/>
          <w:lang w:val="el-GR"/>
        </w:rPr>
        <w:t xml:space="preserve">εμπιστευτώ </w:t>
      </w:r>
      <w:r>
        <w:rPr>
          <w:rFonts w:ascii="Arial" w:eastAsia="Trebuchet MS" w:hAnsi="Arial" w:cs="Arial"/>
          <w:sz w:val="24"/>
          <w:szCs w:val="24"/>
          <w:lang w:val="el-GR"/>
        </w:rPr>
        <w:t xml:space="preserve">το άτομο που έγραψε αυτές τις πληροφορίες; </w:t>
      </w:r>
    </w:p>
    <w:p w14:paraId="72A0399D" w14:textId="77777777" w:rsidR="00F93090" w:rsidRPr="00F93090" w:rsidRDefault="00F93090" w:rsidP="00F93090">
      <w:pPr>
        <w:spacing w:after="0"/>
        <w:ind w:left="360"/>
        <w:jc w:val="both"/>
        <w:rPr>
          <w:rFonts w:ascii="Arial" w:eastAsia="Trebuchet MS" w:hAnsi="Arial" w:cs="Arial"/>
          <w:sz w:val="24"/>
          <w:szCs w:val="24"/>
          <w:lang w:val="el-GR"/>
        </w:rPr>
      </w:pPr>
      <w:r w:rsidRPr="00F93090">
        <w:rPr>
          <w:rFonts w:ascii="Arial" w:eastAsia="Trebuchet MS" w:hAnsi="Arial" w:cs="Arial"/>
          <w:sz w:val="24"/>
          <w:szCs w:val="24"/>
          <w:lang w:val="el-GR"/>
        </w:rPr>
        <w:t>Για να απαντήσουμε σε αυτές τις ερωτήσεις, πρέπει να αξιολογήσουμε τις πληροφορίες.</w:t>
      </w:r>
    </w:p>
    <w:p w14:paraId="07CF3340" w14:textId="5CE06089" w:rsidR="00F93090" w:rsidRPr="00F93090" w:rsidRDefault="00F93090" w:rsidP="00F93090">
      <w:pPr>
        <w:spacing w:after="0"/>
        <w:ind w:left="360"/>
        <w:jc w:val="both"/>
        <w:rPr>
          <w:rFonts w:ascii="Arial" w:eastAsia="Trebuchet MS" w:hAnsi="Arial" w:cs="Arial"/>
          <w:sz w:val="24"/>
          <w:szCs w:val="24"/>
          <w:lang w:val="el-GR"/>
        </w:rPr>
      </w:pPr>
      <w:r w:rsidRPr="00F93090">
        <w:rPr>
          <w:rFonts w:ascii="Arial" w:eastAsia="Trebuchet MS" w:hAnsi="Arial" w:cs="Arial"/>
          <w:sz w:val="24"/>
          <w:szCs w:val="24"/>
          <w:lang w:val="el-GR"/>
        </w:rPr>
        <w:t xml:space="preserve">Μπορούμε να το κάνουμε αυτό με το τεστ TAAP, ένα τεστ </w:t>
      </w:r>
      <w:r w:rsidR="00422397">
        <w:rPr>
          <w:rFonts w:ascii="Arial" w:eastAsia="Trebuchet MS" w:hAnsi="Arial" w:cs="Arial"/>
          <w:sz w:val="24"/>
          <w:szCs w:val="24"/>
          <w:lang w:val="el-GR"/>
        </w:rPr>
        <w:t xml:space="preserve">πληροφορικού γραμματισμού. </w:t>
      </w:r>
    </w:p>
    <w:p w14:paraId="51CE9D71" w14:textId="6F3EE351" w:rsidR="00422397" w:rsidRPr="00422397" w:rsidRDefault="00F93090" w:rsidP="00F93090">
      <w:pPr>
        <w:spacing w:after="0"/>
        <w:ind w:left="360"/>
        <w:jc w:val="both"/>
        <w:rPr>
          <w:rFonts w:ascii="Arial" w:eastAsia="Trebuchet MS" w:hAnsi="Arial" w:cs="Arial"/>
          <w:sz w:val="24"/>
          <w:szCs w:val="24"/>
          <w:lang w:val="el-GR"/>
        </w:rPr>
      </w:pPr>
      <w:r w:rsidRPr="00F93090">
        <w:rPr>
          <w:rFonts w:ascii="Arial" w:eastAsia="Trebuchet MS" w:hAnsi="Arial" w:cs="Arial"/>
          <w:sz w:val="24"/>
          <w:szCs w:val="24"/>
          <w:lang w:val="el-GR"/>
        </w:rPr>
        <w:t xml:space="preserve">Το TAAP σημαίνει </w:t>
      </w:r>
      <w:r w:rsidR="00422397">
        <w:rPr>
          <w:rFonts w:ascii="Arial" w:eastAsia="Trebuchet MS" w:hAnsi="Arial" w:cs="Arial"/>
          <w:sz w:val="24"/>
          <w:szCs w:val="24"/>
          <w:lang w:val="el-GR"/>
        </w:rPr>
        <w:t>Επικαιρότητα (</w:t>
      </w:r>
      <w:r w:rsidR="00422397">
        <w:rPr>
          <w:rFonts w:ascii="Arial" w:eastAsia="Trebuchet MS" w:hAnsi="Arial" w:cs="Arial"/>
          <w:sz w:val="24"/>
          <w:szCs w:val="24"/>
          <w:lang w:val="en-US"/>
        </w:rPr>
        <w:t>Timing</w:t>
      </w:r>
      <w:r w:rsidR="00422397">
        <w:rPr>
          <w:rFonts w:ascii="Arial" w:eastAsia="Trebuchet MS" w:hAnsi="Arial" w:cs="Arial"/>
          <w:sz w:val="24"/>
          <w:szCs w:val="24"/>
          <w:lang w:val="el-GR"/>
        </w:rPr>
        <w:t>), Aυθεντία (</w:t>
      </w:r>
      <w:r w:rsidR="00422397">
        <w:rPr>
          <w:rFonts w:ascii="Arial" w:eastAsia="Trebuchet MS" w:hAnsi="Arial" w:cs="Arial"/>
          <w:sz w:val="24"/>
          <w:szCs w:val="24"/>
          <w:lang w:val="en-US"/>
        </w:rPr>
        <w:t>Authority</w:t>
      </w:r>
      <w:r w:rsidR="00422397">
        <w:rPr>
          <w:rFonts w:ascii="Arial" w:eastAsia="Trebuchet MS" w:hAnsi="Arial" w:cs="Arial"/>
          <w:sz w:val="24"/>
          <w:szCs w:val="24"/>
          <w:lang w:val="el-GR"/>
        </w:rPr>
        <w:t>)</w:t>
      </w:r>
      <w:r w:rsidR="00422397" w:rsidRPr="00422397">
        <w:rPr>
          <w:rFonts w:ascii="Arial" w:eastAsia="Trebuchet MS" w:hAnsi="Arial" w:cs="Arial"/>
          <w:sz w:val="24"/>
          <w:szCs w:val="24"/>
          <w:lang w:val="el-GR"/>
        </w:rPr>
        <w:t xml:space="preserve">, </w:t>
      </w:r>
      <w:r w:rsidR="00422397">
        <w:rPr>
          <w:rFonts w:ascii="Arial" w:eastAsia="Trebuchet MS" w:hAnsi="Arial" w:cs="Arial"/>
          <w:sz w:val="24"/>
          <w:szCs w:val="24"/>
          <w:lang w:val="el-GR"/>
        </w:rPr>
        <w:t>Ακρίβεια (</w:t>
      </w:r>
      <w:r w:rsidR="00422397">
        <w:rPr>
          <w:rFonts w:ascii="Arial" w:eastAsia="Trebuchet MS" w:hAnsi="Arial" w:cs="Arial"/>
          <w:sz w:val="24"/>
          <w:szCs w:val="24"/>
          <w:lang w:val="en-US"/>
        </w:rPr>
        <w:t>Accuracy</w:t>
      </w:r>
      <w:r w:rsidR="00422397">
        <w:rPr>
          <w:rFonts w:ascii="Arial" w:eastAsia="Trebuchet MS" w:hAnsi="Arial" w:cs="Arial"/>
          <w:sz w:val="24"/>
          <w:szCs w:val="24"/>
          <w:lang w:val="el-GR"/>
        </w:rPr>
        <w:t>), και Σκοπός (</w:t>
      </w:r>
      <w:r w:rsidR="00422397">
        <w:rPr>
          <w:rFonts w:ascii="Arial" w:eastAsia="Trebuchet MS" w:hAnsi="Arial" w:cs="Arial"/>
          <w:sz w:val="24"/>
          <w:szCs w:val="24"/>
          <w:lang w:val="en-US"/>
        </w:rPr>
        <w:t>Purpose</w:t>
      </w:r>
      <w:r w:rsidR="00422397">
        <w:rPr>
          <w:rFonts w:ascii="Arial" w:eastAsia="Trebuchet MS" w:hAnsi="Arial" w:cs="Arial"/>
          <w:sz w:val="24"/>
          <w:szCs w:val="24"/>
          <w:lang w:val="el-GR"/>
        </w:rPr>
        <w:t xml:space="preserve">). </w:t>
      </w:r>
    </w:p>
    <w:p w14:paraId="51BAD90F" w14:textId="7F125D9A" w:rsidR="007C14C9" w:rsidRPr="007C14C9" w:rsidRDefault="00422397" w:rsidP="00422397">
      <w:pPr>
        <w:spacing w:after="0"/>
        <w:ind w:left="360"/>
        <w:jc w:val="both"/>
        <w:rPr>
          <w:rFonts w:ascii="Arial" w:eastAsia="Trebuchet MS" w:hAnsi="Arial" w:cs="Arial"/>
          <w:sz w:val="24"/>
          <w:szCs w:val="24"/>
          <w:lang w:val="en-US"/>
        </w:rPr>
      </w:pPr>
      <w:r>
        <w:rPr>
          <w:rFonts w:ascii="Arial" w:eastAsia="Trebuchet MS" w:hAnsi="Arial" w:cs="Arial"/>
          <w:sz w:val="24"/>
          <w:szCs w:val="24"/>
          <w:lang w:val="el-GR"/>
        </w:rPr>
        <w:t xml:space="preserve">Για κάθε ένα κείμενο που διαβάσαμε στη Δραστηριότητα 1 θα απαντήσουμε τις ερωτήσεις που φαίνονται στη δεξιά στήλη στον Πίνακα 2.  </w:t>
      </w:r>
    </w:p>
    <w:p w14:paraId="1AEBF707" w14:textId="5DE20795" w:rsidR="00D9434F" w:rsidRPr="00D9434F" w:rsidRDefault="00D9434F" w:rsidP="00F41365">
      <w:pPr>
        <w:pStyle w:val="ListParagraph"/>
        <w:ind w:left="360"/>
        <w:jc w:val="both"/>
        <w:rPr>
          <w:rFonts w:ascii="Arial" w:hAnsi="Arial" w:cs="Arial"/>
          <w:sz w:val="24"/>
          <w:szCs w:val="24"/>
          <w:lang w:val="en-GB"/>
        </w:rPr>
      </w:pPr>
    </w:p>
    <w:p w14:paraId="71E4B11D" w14:textId="147E681B" w:rsidR="00F41365" w:rsidRPr="00422397" w:rsidRDefault="00422397" w:rsidP="00F41365">
      <w:pPr>
        <w:pStyle w:val="Caption"/>
        <w:keepNext/>
        <w:rPr>
          <w:rFonts w:ascii="Arial" w:hAnsi="Arial" w:cs="Arial"/>
          <w:lang w:val="el-GR"/>
        </w:rPr>
      </w:pPr>
      <w:r>
        <w:rPr>
          <w:rFonts w:ascii="Arial" w:hAnsi="Arial" w:cs="Arial"/>
          <w:b/>
          <w:bCs/>
          <w:lang w:val="el-GR"/>
        </w:rPr>
        <w:t>Πίνακας</w:t>
      </w:r>
      <w:r w:rsidR="00F41365" w:rsidRPr="00F41365">
        <w:rPr>
          <w:rFonts w:ascii="Arial" w:hAnsi="Arial" w:cs="Arial"/>
          <w:b/>
          <w:bCs/>
        </w:rPr>
        <w:t xml:space="preserve"> </w:t>
      </w:r>
      <w:r w:rsidR="00F41365" w:rsidRPr="00F41365">
        <w:rPr>
          <w:rFonts w:ascii="Arial" w:hAnsi="Arial" w:cs="Arial"/>
          <w:b/>
          <w:bCs/>
        </w:rPr>
        <w:fldChar w:fldCharType="begin"/>
      </w:r>
      <w:r w:rsidR="00F41365" w:rsidRPr="00F41365">
        <w:rPr>
          <w:rFonts w:ascii="Arial" w:hAnsi="Arial" w:cs="Arial"/>
          <w:b/>
          <w:bCs/>
        </w:rPr>
        <w:instrText xml:space="preserve"> SEQ Table \* ARABIC </w:instrText>
      </w:r>
      <w:r w:rsidR="00F41365" w:rsidRPr="00F41365">
        <w:rPr>
          <w:rFonts w:ascii="Arial" w:hAnsi="Arial" w:cs="Arial"/>
          <w:b/>
          <w:bCs/>
        </w:rPr>
        <w:fldChar w:fldCharType="separate"/>
      </w:r>
      <w:r w:rsidR="00F41365" w:rsidRPr="00F41365">
        <w:rPr>
          <w:rFonts w:ascii="Arial" w:hAnsi="Arial" w:cs="Arial"/>
          <w:b/>
          <w:bCs/>
          <w:noProof/>
        </w:rPr>
        <w:t>2</w:t>
      </w:r>
      <w:r w:rsidR="00F41365" w:rsidRPr="00F41365">
        <w:rPr>
          <w:rFonts w:ascii="Arial" w:hAnsi="Arial" w:cs="Arial"/>
          <w:b/>
          <w:bCs/>
        </w:rPr>
        <w:fldChar w:fldCharType="end"/>
      </w:r>
      <w:r w:rsidR="00F41365" w:rsidRPr="00F41365">
        <w:rPr>
          <w:rFonts w:ascii="Arial" w:hAnsi="Arial" w:cs="Arial"/>
          <w:b/>
          <w:bCs/>
        </w:rPr>
        <w:t>.</w:t>
      </w:r>
      <w:r w:rsidR="00F41365" w:rsidRPr="00F41365">
        <w:rPr>
          <w:rFonts w:ascii="Arial" w:hAnsi="Arial" w:cs="Arial"/>
        </w:rPr>
        <w:t xml:space="preserve"> TAAP </w:t>
      </w:r>
      <w:r>
        <w:rPr>
          <w:rFonts w:ascii="Arial" w:hAnsi="Arial" w:cs="Arial"/>
          <w:lang w:val="el-GR"/>
        </w:rPr>
        <w:t>τεστ</w:t>
      </w:r>
    </w:p>
    <w:tbl>
      <w:tblPr>
        <w:tblStyle w:val="Tablaconcuadrcula1"/>
        <w:tblW w:w="9156" w:type="dxa"/>
        <w:tblLook w:val="04A0" w:firstRow="1" w:lastRow="0" w:firstColumn="1" w:lastColumn="0" w:noHBand="0" w:noVBand="1"/>
      </w:tblPr>
      <w:tblGrid>
        <w:gridCol w:w="1853"/>
        <w:gridCol w:w="4173"/>
        <w:gridCol w:w="3130"/>
      </w:tblGrid>
      <w:tr w:rsidR="00422397" w:rsidRPr="005171D6" w14:paraId="666C150E" w14:textId="58B4486C" w:rsidTr="00CF2E5D">
        <w:trPr>
          <w:trHeight w:val="1046"/>
        </w:trPr>
        <w:tc>
          <w:tcPr>
            <w:tcW w:w="1853" w:type="dxa"/>
            <w:shd w:val="clear" w:color="auto" w:fill="33BFBC" w:themeFill="accent1"/>
            <w:vAlign w:val="center"/>
          </w:tcPr>
          <w:p w14:paraId="64470707" w14:textId="34B77249" w:rsidR="00422397" w:rsidRPr="00422397" w:rsidRDefault="00422397" w:rsidP="00422397">
            <w:pPr>
              <w:jc w:val="center"/>
              <w:rPr>
                <w:rFonts w:ascii="Arial" w:eastAsia="Trebuchet MS" w:hAnsi="Arial" w:cs="Arial"/>
                <w:sz w:val="24"/>
                <w:szCs w:val="24"/>
                <w:lang w:val="el-GR"/>
              </w:rPr>
            </w:pPr>
            <w:r w:rsidRPr="00422397">
              <w:rPr>
                <w:rFonts w:ascii="Arial" w:eastAsia="Trebuchet MS" w:hAnsi="Arial" w:cs="Arial"/>
                <w:sz w:val="24"/>
                <w:szCs w:val="24"/>
                <w:lang w:val="el-GR"/>
              </w:rPr>
              <w:t>Παράμετροι Αξιολόγησης</w:t>
            </w:r>
          </w:p>
        </w:tc>
        <w:tc>
          <w:tcPr>
            <w:tcW w:w="4173" w:type="dxa"/>
            <w:shd w:val="clear" w:color="auto" w:fill="33BFBC" w:themeFill="accent1"/>
          </w:tcPr>
          <w:p w14:paraId="13E57FFF" w14:textId="1A2B28AB" w:rsidR="00422397" w:rsidRPr="00422397" w:rsidRDefault="00422397" w:rsidP="00422397">
            <w:pPr>
              <w:contextualSpacing/>
              <w:jc w:val="center"/>
              <w:rPr>
                <w:rFonts w:ascii="Arial" w:eastAsia="Trebuchet MS" w:hAnsi="Arial" w:cs="Arial"/>
                <w:sz w:val="24"/>
                <w:szCs w:val="24"/>
                <w:lang w:val="el-GR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l-GR"/>
              </w:rPr>
              <w:t>Ερωτήματα</w:t>
            </w:r>
          </w:p>
        </w:tc>
        <w:tc>
          <w:tcPr>
            <w:tcW w:w="3130" w:type="dxa"/>
            <w:shd w:val="clear" w:color="auto" w:fill="33BFBC" w:themeFill="accent1"/>
          </w:tcPr>
          <w:p w14:paraId="174B357F" w14:textId="13AFDD12" w:rsidR="00422397" w:rsidRDefault="00422397" w:rsidP="00422397">
            <w:pPr>
              <w:contextualSpacing/>
              <w:jc w:val="center"/>
              <w:rPr>
                <w:rFonts w:ascii="Arial" w:eastAsia="Trebuchet MS" w:hAnsi="Arial" w:cs="Arial"/>
                <w:sz w:val="24"/>
                <w:szCs w:val="24"/>
                <w:lang w:val="el-GR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l-GR"/>
              </w:rPr>
              <w:t>Απαντήσεις</w:t>
            </w:r>
          </w:p>
        </w:tc>
      </w:tr>
      <w:tr w:rsidR="00422397" w:rsidRPr="005171D6" w14:paraId="04AEE726" w14:textId="3B500FF2" w:rsidTr="00CF2E5D">
        <w:trPr>
          <w:trHeight w:val="1046"/>
        </w:trPr>
        <w:tc>
          <w:tcPr>
            <w:tcW w:w="1853" w:type="dxa"/>
            <w:shd w:val="clear" w:color="auto" w:fill="D4F3F3" w:themeFill="accent1" w:themeFillTint="33"/>
            <w:vAlign w:val="center"/>
          </w:tcPr>
          <w:p w14:paraId="1BC339AE" w14:textId="77777777" w:rsidR="00422397" w:rsidRPr="00422397" w:rsidRDefault="00422397" w:rsidP="00422397">
            <w:pPr>
              <w:spacing w:after="0" w:line="240" w:lineRule="auto"/>
              <w:rPr>
                <w:rFonts w:ascii="Arial" w:eastAsia="Trebuchet MS" w:hAnsi="Arial" w:cs="Arial"/>
                <w:sz w:val="24"/>
                <w:szCs w:val="24"/>
                <w:lang w:val="el-GR"/>
              </w:rPr>
            </w:pPr>
            <w:r w:rsidRPr="00422397">
              <w:rPr>
                <w:rFonts w:ascii="Arial" w:eastAsia="Trebuchet MS" w:hAnsi="Arial" w:cs="Arial"/>
                <w:sz w:val="24"/>
                <w:szCs w:val="24"/>
                <w:lang w:val="el-GR"/>
              </w:rPr>
              <w:t>Επικαιρότητα</w:t>
            </w:r>
          </w:p>
          <w:p w14:paraId="69CFECE3" w14:textId="0A2ABD0C" w:rsidR="00422397" w:rsidRPr="005171D6" w:rsidRDefault="00422397" w:rsidP="00422397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4173" w:type="dxa"/>
          </w:tcPr>
          <w:p w14:paraId="2A7C7C07" w14:textId="4C6B810A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rPr>
                <w:rFonts w:ascii="Arial" w:eastAsia="Trebuchet MS" w:hAnsi="Arial" w:cs="Arial"/>
                <w:lang w:val="en-GB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Πότε δημοσιεύτηκε το κείμενο;</w:t>
            </w:r>
          </w:p>
        </w:tc>
        <w:tc>
          <w:tcPr>
            <w:tcW w:w="3130" w:type="dxa"/>
          </w:tcPr>
          <w:p w14:paraId="09808358" w14:textId="77777777" w:rsidR="00422397" w:rsidRPr="00422397" w:rsidRDefault="00422397" w:rsidP="00CF2E5D">
            <w:pPr>
              <w:rPr>
                <w:rFonts w:ascii="Arial" w:eastAsia="Calibri" w:hAnsi="Arial" w:cs="Arial"/>
                <w:lang w:val="el-GR"/>
              </w:rPr>
            </w:pPr>
          </w:p>
        </w:tc>
      </w:tr>
      <w:tr w:rsidR="00422397" w:rsidRPr="005171D6" w14:paraId="62031DC3" w14:textId="223B84F0" w:rsidTr="00CF2E5D">
        <w:trPr>
          <w:trHeight w:val="1810"/>
        </w:trPr>
        <w:tc>
          <w:tcPr>
            <w:tcW w:w="1853" w:type="dxa"/>
            <w:shd w:val="clear" w:color="auto" w:fill="D4F3F3" w:themeFill="accent1" w:themeFillTint="33"/>
            <w:vAlign w:val="center"/>
          </w:tcPr>
          <w:p w14:paraId="06F43913" w14:textId="77777777" w:rsidR="00422397" w:rsidRPr="00422397" w:rsidRDefault="00422397" w:rsidP="00422397">
            <w:pPr>
              <w:spacing w:after="0" w:line="240" w:lineRule="auto"/>
              <w:rPr>
                <w:rFonts w:ascii="Arial" w:eastAsia="Trebuchet MS" w:hAnsi="Arial" w:cs="Arial"/>
                <w:sz w:val="24"/>
                <w:szCs w:val="24"/>
                <w:lang w:val="el-GR"/>
              </w:rPr>
            </w:pPr>
            <w:r w:rsidRPr="00422397">
              <w:rPr>
                <w:rFonts w:ascii="Arial" w:eastAsia="Trebuchet MS" w:hAnsi="Arial" w:cs="Arial"/>
                <w:sz w:val="24"/>
                <w:szCs w:val="24"/>
                <w:lang w:val="el-GR"/>
              </w:rPr>
              <w:t>Αυθεντία</w:t>
            </w:r>
          </w:p>
          <w:p w14:paraId="44E63EAC" w14:textId="24A32205" w:rsidR="00422397" w:rsidRPr="005171D6" w:rsidRDefault="00422397" w:rsidP="00422397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4173" w:type="dxa"/>
          </w:tcPr>
          <w:p w14:paraId="53424049" w14:textId="77777777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contextualSpacing w:val="0"/>
              <w:rPr>
                <w:rFonts w:ascii="Arial" w:eastAsia="Calibri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Ποιός έγραψε το κείμενο; Κατέγραψε τα στοιχεία του/της που φανερώνουν την ταυτότητα του/της (π.χ., όνομα, ειδικότητα, οργανισμός)</w:t>
            </w:r>
          </w:p>
          <w:p w14:paraId="21AF6D5C" w14:textId="2FA920B0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rPr>
                <w:rFonts w:ascii="Arial" w:eastAsia="Trebuchet MS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Πιστεύεις ότι η πηγή είναι αξιόπιστη;</w:t>
            </w:r>
          </w:p>
        </w:tc>
        <w:tc>
          <w:tcPr>
            <w:tcW w:w="3130" w:type="dxa"/>
          </w:tcPr>
          <w:p w14:paraId="6067A6FB" w14:textId="77777777" w:rsidR="00422397" w:rsidRPr="00422397" w:rsidRDefault="00422397" w:rsidP="00CF2E5D">
            <w:pPr>
              <w:rPr>
                <w:rFonts w:ascii="Arial" w:eastAsia="Calibri" w:hAnsi="Arial" w:cs="Arial"/>
                <w:lang w:val="el-GR"/>
              </w:rPr>
            </w:pPr>
          </w:p>
        </w:tc>
      </w:tr>
      <w:tr w:rsidR="00422397" w:rsidRPr="005171D6" w14:paraId="5891941C" w14:textId="037DC314" w:rsidTr="00CF2E5D">
        <w:trPr>
          <w:trHeight w:val="4084"/>
        </w:trPr>
        <w:tc>
          <w:tcPr>
            <w:tcW w:w="1853" w:type="dxa"/>
            <w:shd w:val="clear" w:color="auto" w:fill="D4F3F3" w:themeFill="accent1" w:themeFillTint="33"/>
            <w:vAlign w:val="center"/>
          </w:tcPr>
          <w:p w14:paraId="2C99BCA6" w14:textId="349DBB19" w:rsidR="00422397" w:rsidRPr="005171D6" w:rsidRDefault="00422397" w:rsidP="00422397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 w:rsidRPr="00422397">
              <w:rPr>
                <w:rFonts w:ascii="Arial" w:eastAsia="Trebuchet MS" w:hAnsi="Arial" w:cs="Arial"/>
                <w:sz w:val="24"/>
                <w:szCs w:val="24"/>
                <w:lang w:val="el-GR"/>
              </w:rPr>
              <w:t>Ακρίβεια</w:t>
            </w:r>
          </w:p>
        </w:tc>
        <w:tc>
          <w:tcPr>
            <w:tcW w:w="4173" w:type="dxa"/>
          </w:tcPr>
          <w:p w14:paraId="0657D68F" w14:textId="77777777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contextualSpacing w:val="0"/>
              <w:rPr>
                <w:rFonts w:ascii="Arial" w:eastAsia="Calibri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Ποια είναι η πηγή των πληροφοριών (π.χ., έρευνα, συνέντευξη, κλπ.);</w:t>
            </w:r>
          </w:p>
          <w:p w14:paraId="72CEDE86" w14:textId="77777777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contextualSpacing w:val="0"/>
              <w:rPr>
                <w:rFonts w:ascii="Arial" w:eastAsia="Calibri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Οι πληροφορίες τεκμηριώνονται με επιστημονικές αποδείξεις (π.χ., δεδομένα που προκύπτουν από επιστημονικές έρευνες);</w:t>
            </w:r>
          </w:p>
          <w:p w14:paraId="053BABD3" w14:textId="77777777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contextualSpacing w:val="0"/>
              <w:rPr>
                <w:rFonts w:ascii="Arial" w:eastAsia="Calibri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 xml:space="preserve">Οι πληροφορίες έχουν αναθεώρηθεί ή διασταυρωθεί με άλλες πηγές; </w:t>
            </w:r>
          </w:p>
          <w:p w14:paraId="5D3B7BEB" w14:textId="77777777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contextualSpacing w:val="0"/>
              <w:rPr>
                <w:rFonts w:ascii="Arial" w:eastAsia="Calibri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 xml:space="preserve">Ο λόγος του κειμένου φαίνεται να είναι αντικειμενικός ή εκφράζονται προκαταλήψεις και στερεότυπα; </w:t>
            </w:r>
          </w:p>
          <w:p w14:paraId="5A610F37" w14:textId="4E0DBE09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rPr>
                <w:rFonts w:ascii="Arial" w:eastAsia="Trebuchet MS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Υπάρχουν γραμματικά, συντακτικά και τυπογραφικά λάθη;</w:t>
            </w:r>
          </w:p>
        </w:tc>
        <w:tc>
          <w:tcPr>
            <w:tcW w:w="3130" w:type="dxa"/>
          </w:tcPr>
          <w:p w14:paraId="0AB18C38" w14:textId="77777777" w:rsidR="00422397" w:rsidRPr="00422397" w:rsidRDefault="00422397" w:rsidP="00CF2E5D">
            <w:pPr>
              <w:rPr>
                <w:rFonts w:ascii="Arial" w:eastAsia="Calibri" w:hAnsi="Arial" w:cs="Arial"/>
                <w:lang w:val="el-GR"/>
              </w:rPr>
            </w:pPr>
          </w:p>
        </w:tc>
      </w:tr>
      <w:tr w:rsidR="00422397" w:rsidRPr="005171D6" w14:paraId="27FB49E8" w14:textId="585CEB6D" w:rsidTr="00CF2E5D">
        <w:trPr>
          <w:trHeight w:val="1828"/>
        </w:trPr>
        <w:tc>
          <w:tcPr>
            <w:tcW w:w="1853" w:type="dxa"/>
            <w:shd w:val="clear" w:color="auto" w:fill="D4F3F3" w:themeFill="accent1" w:themeFillTint="33"/>
            <w:vAlign w:val="center"/>
          </w:tcPr>
          <w:p w14:paraId="4F7A5686" w14:textId="6429DA04" w:rsidR="00422397" w:rsidRPr="00422397" w:rsidRDefault="00422397" w:rsidP="00422397">
            <w:pPr>
              <w:spacing w:after="0" w:line="240" w:lineRule="auto"/>
              <w:rPr>
                <w:rFonts w:ascii="Arial" w:eastAsia="Trebuchet MS" w:hAnsi="Arial" w:cs="Arial"/>
                <w:sz w:val="24"/>
                <w:szCs w:val="24"/>
                <w:lang w:val="el-GR"/>
              </w:rPr>
            </w:pPr>
            <w:r w:rsidRPr="00422397">
              <w:rPr>
                <w:rFonts w:ascii="Arial" w:eastAsia="Trebuchet MS" w:hAnsi="Arial" w:cs="Arial"/>
                <w:sz w:val="24"/>
                <w:szCs w:val="24"/>
                <w:lang w:val="el-GR"/>
              </w:rPr>
              <w:t>Σκοπός</w:t>
            </w:r>
          </w:p>
          <w:p w14:paraId="63EBDBEC" w14:textId="01B7F6DA" w:rsidR="00422397" w:rsidRPr="005171D6" w:rsidRDefault="00422397" w:rsidP="00422397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4173" w:type="dxa"/>
          </w:tcPr>
          <w:p w14:paraId="00404D0B" w14:textId="77777777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contextualSpacing w:val="0"/>
              <w:rPr>
                <w:rFonts w:ascii="Arial" w:eastAsia="Calibri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Ποιος είναι ο σκοπός του κειμένου;</w:t>
            </w:r>
          </w:p>
          <w:p w14:paraId="3DD85672" w14:textId="77777777" w:rsidR="00422397" w:rsidRPr="00422397" w:rsidRDefault="00422397" w:rsidP="00422397">
            <w:pPr>
              <w:pStyle w:val="ListParagraph"/>
              <w:numPr>
                <w:ilvl w:val="0"/>
                <w:numId w:val="24"/>
              </w:numPr>
              <w:ind w:left="462" w:hanging="284"/>
              <w:contextualSpacing w:val="0"/>
              <w:rPr>
                <w:rFonts w:ascii="Arial" w:eastAsia="Calibri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Ο/η αρθρογράφος επικοινωνούν ξεκάθαρα τον σκοπό τους;</w:t>
            </w:r>
          </w:p>
          <w:p w14:paraId="7C5019D0" w14:textId="2F7916C7" w:rsidR="00422397" w:rsidRPr="00422397" w:rsidRDefault="00422397" w:rsidP="00422397">
            <w:pPr>
              <w:pStyle w:val="ListParagraph"/>
              <w:keepNext/>
              <w:numPr>
                <w:ilvl w:val="0"/>
                <w:numId w:val="24"/>
              </w:numPr>
              <w:ind w:left="462" w:hanging="284"/>
              <w:rPr>
                <w:rFonts w:ascii="Arial" w:eastAsia="Trebuchet MS" w:hAnsi="Arial" w:cs="Arial"/>
                <w:lang w:val="el-GR"/>
              </w:rPr>
            </w:pPr>
            <w:r w:rsidRPr="00422397">
              <w:rPr>
                <w:rFonts w:ascii="Arial" w:eastAsia="Calibri" w:hAnsi="Arial" w:cs="Arial"/>
                <w:lang w:val="el-GR"/>
              </w:rPr>
              <w:t>Το κύριο μήνυμα παρουσιάζεται αντικειμενικό χωρίς να επηρεάζεται από προκαταλήψεις και στερεότυπα;</w:t>
            </w:r>
          </w:p>
        </w:tc>
        <w:tc>
          <w:tcPr>
            <w:tcW w:w="3130" w:type="dxa"/>
          </w:tcPr>
          <w:p w14:paraId="7FC09F71" w14:textId="77777777" w:rsidR="00422397" w:rsidRPr="00CF2E5D" w:rsidRDefault="00422397" w:rsidP="00CF2E5D">
            <w:pPr>
              <w:rPr>
                <w:rFonts w:ascii="Arial" w:eastAsia="Calibri" w:hAnsi="Arial" w:cs="Arial"/>
                <w:lang w:val="el-GR"/>
              </w:rPr>
            </w:pPr>
          </w:p>
        </w:tc>
      </w:tr>
    </w:tbl>
    <w:p w14:paraId="27C49AF7" w14:textId="6F9CFE9F" w:rsidR="0068254A" w:rsidRDefault="0068254A" w:rsidP="00D9434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BBAAD0" w14:textId="77777777" w:rsidR="00D91B91" w:rsidRPr="00422397" w:rsidRDefault="00D91B91" w:rsidP="00D91B91">
      <w:pPr>
        <w:rPr>
          <w:rFonts w:ascii="Arial" w:hAnsi="Arial" w:cs="Arial"/>
          <w:lang w:val="el-GR"/>
        </w:rPr>
        <w:sectPr w:rsidR="00D91B91" w:rsidRPr="00422397" w:rsidSect="00A22262">
          <w:footerReference w:type="default" r:id="rId32"/>
          <w:headerReference w:type="first" r:id="rId33"/>
          <w:footerReference w:type="first" r:id="rId34"/>
          <w:pgSz w:w="11900" w:h="16840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3374DA88" w14:textId="27445635" w:rsidR="0066770B" w:rsidRPr="00422397" w:rsidRDefault="0066770B" w:rsidP="00CF2E5D">
      <w:pPr>
        <w:rPr>
          <w:rFonts w:ascii="Arial" w:hAnsi="Arial" w:cs="Arial"/>
          <w:sz w:val="24"/>
          <w:szCs w:val="24"/>
          <w:lang w:val="el-GR"/>
        </w:rPr>
      </w:pPr>
    </w:p>
    <w:sectPr w:rsidR="0066770B" w:rsidRPr="00422397" w:rsidSect="00A22262">
      <w:footerReference w:type="default" r:id="rId35"/>
      <w:headerReference w:type="first" r:id="rId36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EED81" w14:textId="77777777" w:rsidR="00A22262" w:rsidRDefault="00A22262" w:rsidP="003274CE">
      <w:pPr>
        <w:spacing w:after="0" w:line="240" w:lineRule="auto"/>
      </w:pPr>
      <w:r>
        <w:separator/>
      </w:r>
    </w:p>
  </w:endnote>
  <w:endnote w:type="continuationSeparator" w:id="0">
    <w:p w14:paraId="6D42FEC8" w14:textId="77777777" w:rsidR="00A22262" w:rsidRDefault="00A22262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C0489" w14:textId="32F4E0F0" w:rsidR="002E78AF" w:rsidRDefault="00863FDB">
    <w:pPr>
      <w:pStyle w:val="Footer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829248" behindDoc="0" locked="0" layoutInCell="1" allowOverlap="1" wp14:anchorId="67E8BD80" wp14:editId="07811409">
              <wp:simplePos x="0" y="0"/>
              <wp:positionH relativeFrom="margin">
                <wp:posOffset>1955800</wp:posOffset>
              </wp:positionH>
              <wp:positionV relativeFrom="paragraph">
                <wp:posOffset>294005</wp:posOffset>
              </wp:positionV>
              <wp:extent cx="1816100" cy="374015"/>
              <wp:effectExtent l="0" t="0" r="0" b="0"/>
              <wp:wrapNone/>
              <wp:docPr id="39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40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86FBCB" w14:textId="77777777" w:rsidR="002E78AF" w:rsidRPr="0066770B" w:rsidRDefault="002E78AF" w:rsidP="002E78A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41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7E8BD80" id="Group 22" o:spid="_x0000_s1029" style="position:absolute;margin-left:154pt;margin-top:23.15pt;width:143pt;height:29.45pt;z-index:251829248;mso-position-horizontal-relative:margin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0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" filled="f" stroked="f">
                <v:textbox>
                  <w:txbxContent>
                    <w:p w14:paraId="1D86FBCB" w14:textId="77777777" w:rsidR="002E78AF" w:rsidRPr="0066770B" w:rsidRDefault="002E78AF" w:rsidP="002E78A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1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">
                <v:imagedata r:id="rId2" o:title="Icon&#10;&#10;Description automatically generated"/>
              </v:shape>
              <w10:wrap anchorx="margin"/>
            </v:group>
          </w:pict>
        </mc:Fallback>
      </mc:AlternateContent>
    </w:r>
    <w:r w:rsidR="002E78AF" w:rsidRPr="0066770B">
      <w:rPr>
        <w:noProof/>
      </w:rPr>
      <mc:AlternateContent>
        <mc:Choice Requires="wps">
          <w:drawing>
            <wp:anchor distT="0" distB="0" distL="114300" distR="114300" simplePos="0" relativeHeight="251769856" behindDoc="0" locked="0" layoutInCell="1" allowOverlap="1" wp14:anchorId="073516D9" wp14:editId="0A39D7F1">
              <wp:simplePos x="0" y="0"/>
              <wp:positionH relativeFrom="page">
                <wp:posOffset>-41910</wp:posOffset>
              </wp:positionH>
              <wp:positionV relativeFrom="paragraph">
                <wp:posOffset>252730</wp:posOffset>
              </wp:positionV>
              <wp:extent cx="12192000" cy="369570"/>
              <wp:effectExtent l="0" t="0" r="0" b="0"/>
              <wp:wrapNone/>
              <wp:docPr id="3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306E8C53" id="Rectangle 6" o:spid="_x0000_s1026" style="position:absolute;margin-left:-3.3pt;margin-top:19.9pt;width:960pt;height:29.1pt;z-index:2517698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" fillcolor="#33bfbe" stroked="f" strokeweight="1pt">
              <w10:wrap anchorx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3257" w14:textId="644ED369" w:rsidR="002E78AF" w:rsidRDefault="00863FDB">
    <w:pPr>
      <w:pStyle w:val="Footer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941888" behindDoc="0" locked="0" layoutInCell="1" allowOverlap="1" wp14:anchorId="2BA382D4" wp14:editId="3F116273">
              <wp:simplePos x="0" y="0"/>
              <wp:positionH relativeFrom="margin">
                <wp:align>center</wp:align>
              </wp:positionH>
              <wp:positionV relativeFrom="paragraph">
                <wp:posOffset>295910</wp:posOffset>
              </wp:positionV>
              <wp:extent cx="1816100" cy="374015"/>
              <wp:effectExtent l="0" t="0" r="0" b="0"/>
              <wp:wrapNone/>
              <wp:docPr id="49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50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7414016" w14:textId="77777777" w:rsidR="002E78AF" w:rsidRPr="0066770B" w:rsidRDefault="002E78AF" w:rsidP="002E78A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51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BA382D4" id="_x0000_s1033" style="position:absolute;margin-left:0;margin-top:23.3pt;width:143pt;height:29.45pt;z-index:251941888;mso-position-horizontal:center;mso-position-horizontal-relative:margin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4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" filled="f" stroked="f">
                <v:textbox>
                  <w:txbxContent>
                    <w:p w14:paraId="27414016" w14:textId="77777777" w:rsidR="002E78AF" w:rsidRPr="0066770B" w:rsidRDefault="002E78AF" w:rsidP="002E78A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5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">
                <v:imagedata r:id="rId2" o:title="Icon&#10;&#10;Description automatically generated"/>
              </v:shape>
              <w10:wrap anchorx="margin"/>
            </v:group>
          </w:pict>
        </mc:Fallback>
      </mc:AlternateContent>
    </w:r>
    <w:r w:rsidR="002E78AF" w:rsidRPr="0066770B">
      <w:rPr>
        <w:noProof/>
      </w:rPr>
      <mc:AlternateContent>
        <mc:Choice Requires="wps">
          <w:drawing>
            <wp:anchor distT="0" distB="0" distL="114300" distR="114300" simplePos="0" relativeHeight="251886592" behindDoc="0" locked="0" layoutInCell="1" allowOverlap="1" wp14:anchorId="4877ADF3" wp14:editId="65C653C1">
              <wp:simplePos x="0" y="0"/>
              <wp:positionH relativeFrom="page">
                <wp:posOffset>0</wp:posOffset>
              </wp:positionH>
              <wp:positionV relativeFrom="paragraph">
                <wp:posOffset>260350</wp:posOffset>
              </wp:positionV>
              <wp:extent cx="12192000" cy="369570"/>
              <wp:effectExtent l="0" t="0" r="0" b="0"/>
              <wp:wrapNone/>
              <wp:docPr id="4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032F7641" id="Rectangle 6" o:spid="_x0000_s1026" style="position:absolute;margin-left:0;margin-top:20.5pt;width:960pt;height:29.1pt;z-index:2518865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" fillcolor="#33bfbe" stroked="f" strokeweight="1pt">
              <w10:wrap anchorx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448D8C29" w:rsidR="00DC6132" w:rsidRDefault="00DC6132">
    <w:pPr>
      <w:pStyle w:val="Footer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682304" behindDoc="0" locked="0" layoutInCell="1" allowOverlap="1" wp14:anchorId="163B63FB" wp14:editId="7DAE8E81">
              <wp:simplePos x="0" y="0"/>
              <wp:positionH relativeFrom="column">
                <wp:posOffset>4655820</wp:posOffset>
              </wp:positionH>
              <wp:positionV relativeFrom="paragraph">
                <wp:posOffset>313690</wp:posOffset>
              </wp:positionV>
              <wp:extent cx="1717040" cy="365125"/>
              <wp:effectExtent l="0" t="0" r="0" b="0"/>
              <wp:wrapNone/>
              <wp:docPr id="32196776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70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59552D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71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63B63FB" id="Group 3" o:spid="_x0000_s1036" style="position:absolute;margin-left:366.6pt;margin-top:24.7pt;width:135.2pt;height:28.75pt;z-index:251682304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37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" filled="f" stroked="f">
                <v:textbox>
                  <w:txbxContent>
                    <w:p w14:paraId="5D59552D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8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">
                <v:imagedata r:id="rId2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9232" behindDoc="0" locked="0" layoutInCell="1" allowOverlap="1" wp14:anchorId="608B5EDB" wp14:editId="07C07754">
              <wp:simplePos x="0" y="0"/>
              <wp:positionH relativeFrom="column">
                <wp:posOffset>-596265</wp:posOffset>
              </wp:positionH>
              <wp:positionV relativeFrom="paragraph">
                <wp:posOffset>256540</wp:posOffset>
              </wp:positionV>
              <wp:extent cx="1816100" cy="374015"/>
              <wp:effectExtent l="0" t="0" r="0" b="0"/>
              <wp:wrapNone/>
              <wp:docPr id="321967766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321967767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E773FC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68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08B5EDB" id="_x0000_s1039" style="position:absolute;margin-left:-46.95pt;margin-top:20.2pt;width:143pt;height:29.45pt;z-index:251679232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">
              <v:shape id="Footer Placeholder 4" o:spid="_x0000_s1040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" filled="f" stroked="f">
                <v:textbox>
                  <w:txbxContent>
                    <w:p w14:paraId="2FE773FC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41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6160" behindDoc="0" locked="0" layoutInCell="1" allowOverlap="1" wp14:anchorId="1208509F" wp14:editId="1F7FDFFC">
              <wp:simplePos x="0" y="0"/>
              <wp:positionH relativeFrom="margin">
                <wp:posOffset>2102485</wp:posOffset>
              </wp:positionH>
              <wp:positionV relativeFrom="paragraph">
                <wp:posOffset>278130</wp:posOffset>
              </wp:positionV>
              <wp:extent cx="1525270" cy="375920"/>
              <wp:effectExtent l="0" t="0" r="0" b="0"/>
              <wp:wrapNone/>
              <wp:docPr id="32196776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64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65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C65FEA9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08509F" id="Group 2" o:spid="_x0000_s1042" style="position:absolute;margin-left:165.55pt;margin-top:21.9pt;width:120.1pt;height:29.6pt;z-index:251676160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">
              <v:shape id="Picture 10" o:spid="_x0000_s1043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">
                <v:imagedata r:id="rId6" o:title="Logo&#10;&#10;Description automatically generated"/>
              </v:shape>
              <v:shape id="Footer Placeholder 2" o:spid="_x0000_s1044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sOy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" filled="f" stroked="f">
                <v:textbox>
                  <w:txbxContent>
                    <w:p w14:paraId="3C65FEA9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03287DCE" wp14:editId="42F20DE9">
              <wp:simplePos x="0" y="0"/>
              <wp:positionH relativeFrom="page">
                <wp:posOffset>0</wp:posOffset>
              </wp:positionH>
              <wp:positionV relativeFrom="paragraph">
                <wp:posOffset>221600</wp:posOffset>
              </wp:positionV>
              <wp:extent cx="12192000" cy="369570"/>
              <wp:effectExtent l="0" t="0" r="0" b="0"/>
              <wp:wrapNone/>
              <wp:docPr id="321967762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0A85D295" id="Rectangle 6" o:spid="_x0000_s1026" style="position:absolute;margin-left:0;margin-top:17.45pt;width:960pt;height:29.1pt;z-index:2516730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" fillcolor="#33bfbe" stroked="f" strokeweight="1pt">
              <w10:wrap anchorx="page"/>
            </v:rect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66944" behindDoc="0" locked="0" layoutInCell="1" allowOverlap="1" wp14:anchorId="6729B6FD" wp14:editId="73E5FC94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32196775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53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5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11AE54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9B6FD" id="_x0000_s1045" style="position:absolute;margin-left:291.15pt;margin-top:24.45pt;width:120.1pt;height:29.6pt;z-index:251666944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">
              <v:shape id="Picture 10" o:spid="_x0000_s1046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">
                <v:imagedata r:id="rId6" o:title="Logo&#10;&#10;Description automatically generated"/>
              </v:shape>
              <v:shape id="Footer Placeholder 2" o:spid="_x0000_s1047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" filled="f" stroked="f">
                <v:textbox>
                  <w:txbxContent>
                    <w:p w14:paraId="1D11AE54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D73345A" wp14:editId="5917A1C4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_x0000_s1048" style="position:absolute;margin-left:617.8pt;margin-top:25.6pt;width:135.2pt;height:28.75pt;z-index:251670016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">
              <v:shape id="Footer Placeholder 2" o:spid="_x0000_s1049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Jd4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50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A70CF" w14:textId="77777777" w:rsidR="00A22262" w:rsidRDefault="00A22262" w:rsidP="003274CE">
      <w:pPr>
        <w:spacing w:after="0" w:line="240" w:lineRule="auto"/>
      </w:pPr>
      <w:r>
        <w:separator/>
      </w:r>
    </w:p>
  </w:footnote>
  <w:footnote w:type="continuationSeparator" w:id="0">
    <w:p w14:paraId="5D2C35D2" w14:textId="77777777" w:rsidR="00A22262" w:rsidRDefault="00A22262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0638C" w14:textId="4238F607" w:rsidR="00D91B91" w:rsidRDefault="0098043C" w:rsidP="00052B51">
    <w:pPr>
      <w:pStyle w:val="Header"/>
      <w:tabs>
        <w:tab w:val="left" w:pos="1120"/>
      </w:tabs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2032000" behindDoc="0" locked="0" layoutInCell="1" allowOverlap="1" wp14:anchorId="1E435445" wp14:editId="4978020E">
              <wp:simplePos x="0" y="0"/>
              <wp:positionH relativeFrom="page">
                <wp:align>right</wp:align>
              </wp:positionH>
              <wp:positionV relativeFrom="paragraph">
                <wp:posOffset>-447203</wp:posOffset>
              </wp:positionV>
              <wp:extent cx="7549116" cy="913027"/>
              <wp:effectExtent l="0" t="0" r="0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F538597" w14:textId="77777777" w:rsidR="0098043C" w:rsidRPr="00082AD7" w:rsidRDefault="0098043C" w:rsidP="0098043C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r w:rsidRPr="00082AD7"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>STUDENTS’ MATER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435445" id="Rectángulo 1" o:spid="_x0000_s1032" style="position:absolute;margin-left:543.2pt;margin-top:-35.2pt;width:594.4pt;height:71.9pt;z-index:2520320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" fillcolor="#f2b84c [3214]" stroked="f" strokeweight="1pt">
              <v:textbox>
                <w:txbxContent>
                  <w:p w14:paraId="7F538597" w14:textId="77777777" w:rsidR="0098043C" w:rsidRPr="00082AD7" w:rsidRDefault="0098043C" w:rsidP="0098043C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r w:rsidRPr="00082AD7"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>STUDENTS’ MATERIAL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D91B91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73F0" w14:textId="77777777" w:rsidR="0098043C" w:rsidRDefault="0098043C" w:rsidP="00052B51">
    <w:pPr>
      <w:pStyle w:val="Header"/>
      <w:tabs>
        <w:tab w:val="left" w:pos="11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72361"/>
    <w:multiLevelType w:val="hybridMultilevel"/>
    <w:tmpl w:val="BC5A6A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F714F"/>
    <w:multiLevelType w:val="hybridMultilevel"/>
    <w:tmpl w:val="C69826F0"/>
    <w:lvl w:ilvl="0" w:tplc="D3F60A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C0554A"/>
    <w:multiLevelType w:val="hybridMultilevel"/>
    <w:tmpl w:val="73FE4F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0953AB"/>
    <w:multiLevelType w:val="hybridMultilevel"/>
    <w:tmpl w:val="C89C7B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273CD1"/>
    <w:multiLevelType w:val="hybridMultilevel"/>
    <w:tmpl w:val="9EE64360"/>
    <w:lvl w:ilvl="0" w:tplc="8A962D7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u w:val="no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D3CED"/>
    <w:multiLevelType w:val="hybridMultilevel"/>
    <w:tmpl w:val="FBB272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28A519D"/>
    <w:multiLevelType w:val="hybridMultilevel"/>
    <w:tmpl w:val="810C06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6543D1"/>
    <w:multiLevelType w:val="hybridMultilevel"/>
    <w:tmpl w:val="810C068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D76D8C"/>
    <w:multiLevelType w:val="hybridMultilevel"/>
    <w:tmpl w:val="33F6F2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57C55"/>
    <w:multiLevelType w:val="hybridMultilevel"/>
    <w:tmpl w:val="065AEC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6963A4"/>
    <w:multiLevelType w:val="hybridMultilevel"/>
    <w:tmpl w:val="C26061F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727C1D"/>
    <w:multiLevelType w:val="hybridMultilevel"/>
    <w:tmpl w:val="507E8A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2411C"/>
    <w:multiLevelType w:val="hybridMultilevel"/>
    <w:tmpl w:val="46F2FD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26875224">
    <w:abstractNumId w:val="9"/>
  </w:num>
  <w:num w:numId="2" w16cid:durableId="1417097978">
    <w:abstractNumId w:val="0"/>
  </w:num>
  <w:num w:numId="3" w16cid:durableId="1317108734">
    <w:abstractNumId w:val="6"/>
  </w:num>
  <w:num w:numId="4" w16cid:durableId="228074108">
    <w:abstractNumId w:val="15"/>
  </w:num>
  <w:num w:numId="5" w16cid:durableId="1047027626">
    <w:abstractNumId w:val="14"/>
  </w:num>
  <w:num w:numId="6" w16cid:durableId="841316867">
    <w:abstractNumId w:val="21"/>
  </w:num>
  <w:num w:numId="7" w16cid:durableId="371341630">
    <w:abstractNumId w:val="19"/>
  </w:num>
  <w:num w:numId="8" w16cid:durableId="701049855">
    <w:abstractNumId w:val="2"/>
  </w:num>
  <w:num w:numId="9" w16cid:durableId="754975956">
    <w:abstractNumId w:val="4"/>
  </w:num>
  <w:num w:numId="10" w16cid:durableId="11422579">
    <w:abstractNumId w:val="11"/>
  </w:num>
  <w:num w:numId="11" w16cid:durableId="73599723">
    <w:abstractNumId w:val="1"/>
  </w:num>
  <w:num w:numId="12" w16cid:durableId="99683225">
    <w:abstractNumId w:val="5"/>
  </w:num>
  <w:num w:numId="13" w16cid:durableId="1247298684">
    <w:abstractNumId w:val="3"/>
  </w:num>
  <w:num w:numId="14" w16cid:durableId="244925907">
    <w:abstractNumId w:val="18"/>
  </w:num>
  <w:num w:numId="15" w16cid:durableId="84344927">
    <w:abstractNumId w:val="17"/>
  </w:num>
  <w:num w:numId="16" w16cid:durableId="1904565718">
    <w:abstractNumId w:val="13"/>
  </w:num>
  <w:num w:numId="17" w16cid:durableId="574316304">
    <w:abstractNumId w:val="10"/>
  </w:num>
  <w:num w:numId="18" w16cid:durableId="1157503576">
    <w:abstractNumId w:val="12"/>
  </w:num>
  <w:num w:numId="19" w16cid:durableId="1888101035">
    <w:abstractNumId w:val="16"/>
  </w:num>
  <w:num w:numId="20" w16cid:durableId="1180585143">
    <w:abstractNumId w:val="20"/>
  </w:num>
  <w:num w:numId="21" w16cid:durableId="1643728914">
    <w:abstractNumId w:val="8"/>
  </w:num>
  <w:num w:numId="22" w16cid:durableId="316613046">
    <w:abstractNumId w:val="7"/>
  </w:num>
  <w:num w:numId="23" w16cid:durableId="1896893154">
    <w:abstractNumId w:val="23"/>
  </w:num>
  <w:num w:numId="24" w16cid:durableId="44492916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fae4bc,#f3bb5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kwrQUAerkhiCwAAAA="/>
  </w:docVars>
  <w:rsids>
    <w:rsidRoot w:val="003274CE"/>
    <w:rsid w:val="000008DE"/>
    <w:rsid w:val="00082AD7"/>
    <w:rsid w:val="00082BFB"/>
    <w:rsid w:val="000D7A16"/>
    <w:rsid w:val="000F2F94"/>
    <w:rsid w:val="000F3FDC"/>
    <w:rsid w:val="001250BE"/>
    <w:rsid w:val="001271B7"/>
    <w:rsid w:val="001713CB"/>
    <w:rsid w:val="001900F4"/>
    <w:rsid w:val="001950F6"/>
    <w:rsid w:val="001B5C4E"/>
    <w:rsid w:val="001B6A7F"/>
    <w:rsid w:val="001C70C1"/>
    <w:rsid w:val="001E191C"/>
    <w:rsid w:val="00213CDE"/>
    <w:rsid w:val="00224EB6"/>
    <w:rsid w:val="00245725"/>
    <w:rsid w:val="002661AB"/>
    <w:rsid w:val="00272B28"/>
    <w:rsid w:val="00297601"/>
    <w:rsid w:val="002E78AF"/>
    <w:rsid w:val="002F7AD6"/>
    <w:rsid w:val="00306738"/>
    <w:rsid w:val="003069D4"/>
    <w:rsid w:val="00326F3C"/>
    <w:rsid w:val="003274CE"/>
    <w:rsid w:val="00331F2D"/>
    <w:rsid w:val="00346EFD"/>
    <w:rsid w:val="00364018"/>
    <w:rsid w:val="00395981"/>
    <w:rsid w:val="003B55C6"/>
    <w:rsid w:val="003B6044"/>
    <w:rsid w:val="003D4B60"/>
    <w:rsid w:val="003E06D0"/>
    <w:rsid w:val="003E2CFF"/>
    <w:rsid w:val="003F69C9"/>
    <w:rsid w:val="00402E4E"/>
    <w:rsid w:val="00422397"/>
    <w:rsid w:val="0042641E"/>
    <w:rsid w:val="00441ECE"/>
    <w:rsid w:val="004A2400"/>
    <w:rsid w:val="004B5016"/>
    <w:rsid w:val="004C35B3"/>
    <w:rsid w:val="00503AEE"/>
    <w:rsid w:val="00515EB4"/>
    <w:rsid w:val="005171D6"/>
    <w:rsid w:val="00597282"/>
    <w:rsid w:val="00637DF8"/>
    <w:rsid w:val="00641F3E"/>
    <w:rsid w:val="0066096E"/>
    <w:rsid w:val="0066770B"/>
    <w:rsid w:val="006730CA"/>
    <w:rsid w:val="00675286"/>
    <w:rsid w:val="0068254A"/>
    <w:rsid w:val="006C0C98"/>
    <w:rsid w:val="006F6011"/>
    <w:rsid w:val="00701E8B"/>
    <w:rsid w:val="007575D8"/>
    <w:rsid w:val="007602C2"/>
    <w:rsid w:val="00781AD1"/>
    <w:rsid w:val="007A1580"/>
    <w:rsid w:val="007A6144"/>
    <w:rsid w:val="007C14C9"/>
    <w:rsid w:val="007C2200"/>
    <w:rsid w:val="007D2DC1"/>
    <w:rsid w:val="007F1F49"/>
    <w:rsid w:val="00855DCB"/>
    <w:rsid w:val="00863FDB"/>
    <w:rsid w:val="00871C5F"/>
    <w:rsid w:val="00877181"/>
    <w:rsid w:val="008A3851"/>
    <w:rsid w:val="008B0255"/>
    <w:rsid w:val="008D6FD0"/>
    <w:rsid w:val="008E7267"/>
    <w:rsid w:val="009273C0"/>
    <w:rsid w:val="009312CB"/>
    <w:rsid w:val="0098043C"/>
    <w:rsid w:val="00987313"/>
    <w:rsid w:val="009941D4"/>
    <w:rsid w:val="009A3FAB"/>
    <w:rsid w:val="00A22262"/>
    <w:rsid w:val="00AD5266"/>
    <w:rsid w:val="00B05811"/>
    <w:rsid w:val="00B0710E"/>
    <w:rsid w:val="00B46695"/>
    <w:rsid w:val="00B55C01"/>
    <w:rsid w:val="00B75FB3"/>
    <w:rsid w:val="00BA1ABD"/>
    <w:rsid w:val="00BB225C"/>
    <w:rsid w:val="00C00477"/>
    <w:rsid w:val="00C01182"/>
    <w:rsid w:val="00C10DA8"/>
    <w:rsid w:val="00C22D74"/>
    <w:rsid w:val="00C633FE"/>
    <w:rsid w:val="00CC7C3B"/>
    <w:rsid w:val="00CD6F4A"/>
    <w:rsid w:val="00CE5D6D"/>
    <w:rsid w:val="00CF2E5D"/>
    <w:rsid w:val="00D16DF2"/>
    <w:rsid w:val="00D24F72"/>
    <w:rsid w:val="00D26A39"/>
    <w:rsid w:val="00D76CB7"/>
    <w:rsid w:val="00D90293"/>
    <w:rsid w:val="00D91B91"/>
    <w:rsid w:val="00D91BA5"/>
    <w:rsid w:val="00D9434F"/>
    <w:rsid w:val="00DB0FCE"/>
    <w:rsid w:val="00DC6132"/>
    <w:rsid w:val="00DD569A"/>
    <w:rsid w:val="00DF6F55"/>
    <w:rsid w:val="00E02450"/>
    <w:rsid w:val="00E11ACF"/>
    <w:rsid w:val="00E125DC"/>
    <w:rsid w:val="00E574FC"/>
    <w:rsid w:val="00E62914"/>
    <w:rsid w:val="00E73642"/>
    <w:rsid w:val="00E845EA"/>
    <w:rsid w:val="00E853C9"/>
    <w:rsid w:val="00E93DBD"/>
    <w:rsid w:val="00EB4791"/>
    <w:rsid w:val="00F0434A"/>
    <w:rsid w:val="00F27165"/>
    <w:rsid w:val="00F41365"/>
    <w:rsid w:val="00F8273B"/>
    <w:rsid w:val="00F91559"/>
    <w:rsid w:val="00F93090"/>
    <w:rsid w:val="00F95348"/>
    <w:rsid w:val="00FE2228"/>
    <w:rsid w:val="00FF222F"/>
    <w:rsid w:val="00FF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ae4bc,#f3bb57"/>
    </o:shapedefaults>
    <o:shapelayout v:ext="edit">
      <o:idmap v:ext="edit" data="2"/>
    </o:shapelayout>
  </w:shapeDefaults>
  <w:decimalSymbol w:val="."/>
  <w:listSeparator w:val=",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4CE"/>
    <w:rPr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4CE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4CE"/>
    <w:rPr>
      <w:lang w:val="ca-ES"/>
    </w:rPr>
  </w:style>
  <w:style w:type="character" w:customStyle="1" w:styleId="Heading1Char">
    <w:name w:val="Heading 1 Char"/>
    <w:basedOn w:val="DefaultParagraphFont"/>
    <w:link w:val="Heading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Paragraph">
    <w:name w:val="List Paragraph"/>
    <w:basedOn w:val="Normal"/>
    <w:link w:val="ListParagraphChar"/>
    <w:uiPriority w:val="34"/>
    <w:qFormat/>
    <w:rsid w:val="009312CB"/>
    <w:pPr>
      <w:ind w:left="720"/>
      <w:contextualSpacing/>
    </w:pPr>
  </w:style>
  <w:style w:type="table" w:styleId="TableGrid">
    <w:name w:val="Table Grid"/>
    <w:basedOn w:val="TableNormal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DefaultParagraphFont"/>
    <w:uiPriority w:val="99"/>
    <w:unhideWhenUsed/>
    <w:rsid w:val="00D91B9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TableNormal"/>
    <w:next w:val="TableGrid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clara-nfasis11">
    <w:name w:val="Tabla con cuadrícula 1 clara - Énfasis 11"/>
    <w:basedOn w:val="TableNormal"/>
    <w:next w:val="GridTable1Light-Accent1"/>
    <w:uiPriority w:val="46"/>
    <w:rsid w:val="007602C2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602C2"/>
    <w:pPr>
      <w:spacing w:after="0" w:line="240" w:lineRule="auto"/>
    </w:pPr>
    <w:tblPr>
      <w:tblStyleRowBandSize w:val="1"/>
      <w:tblStyleColBandSize w:val="1"/>
      <w:tblBorders>
        <w:top w:val="single" w:sz="4" w:space="0" w:color="AAE8E7" w:themeColor="accent1" w:themeTint="66"/>
        <w:left w:val="single" w:sz="4" w:space="0" w:color="AAE8E7" w:themeColor="accent1" w:themeTint="66"/>
        <w:bottom w:val="single" w:sz="4" w:space="0" w:color="AAE8E7" w:themeColor="accent1" w:themeTint="66"/>
        <w:right w:val="single" w:sz="4" w:space="0" w:color="AAE8E7" w:themeColor="accent1" w:themeTint="66"/>
        <w:insideH w:val="single" w:sz="4" w:space="0" w:color="AAE8E7" w:themeColor="accent1" w:themeTint="66"/>
        <w:insideV w:val="single" w:sz="4" w:space="0" w:color="AAE8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DDD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DDD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273C0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rsid w:val="00422397"/>
    <w:rPr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paideia-news.com/panepistimio-kyproy/2020/10/23/antoxi-ton-mikrobion-sta-antibiotika-ekklisi-pros-tin-politeia-kai-tin-koinonia-gia-antimetopisi/" TargetMode="External"/><Relationship Id="rId26" Type="http://schemas.openxmlformats.org/officeDocument/2006/relationships/hyperlink" Target="https://antibiotic.ecdc.europa.eu/en/patient-stori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heatinformatics.com/posts/no-money-new-drugs" TargetMode="External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ec.europa.eu/commission/presscorner/detail/el/ip_22_6951" TargetMode="External"/><Relationship Id="rId25" Type="http://schemas.openxmlformats.org/officeDocument/2006/relationships/hyperlink" Target="https://www.bbc.com/news/av/health-28135067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ntibiotic.ecdc.europa.eu/en/get-informed/key-messages/hospital-prescribers" TargetMode="External"/><Relationship Id="rId20" Type="http://schemas.openxmlformats.org/officeDocument/2006/relationships/hyperlink" Target="https://neokyma.org.cy/mikroviaki-antochi/" TargetMode="External"/><Relationship Id="rId29" Type="http://schemas.openxmlformats.org/officeDocument/2006/relationships/hyperlink" Target="https://www.kathimerini.com.cy/gr/kypros/kypros-ygeia/kypros-kai-ellada-stin-ypsiloteri-thesi-ee-gia-katanalosi-antibiotikw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dsociety.org/public-health/patient-stories/braxe-r/" TargetMode="External"/><Relationship Id="rId32" Type="http://schemas.openxmlformats.org/officeDocument/2006/relationships/footer" Target="footer1.xm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antibiotic.ecdc.europa.eu/en/get-informed/key-messages/general-public" TargetMode="External"/><Relationship Id="rId23" Type="http://schemas.openxmlformats.org/officeDocument/2006/relationships/hyperlink" Target="https://www.philenews.com/kipros/kali-zoi/article/502200/antiviotika-me-ti-sesoula-sta-zoa-stin-kipro-proti-stin-ee/" TargetMode="External"/><Relationship Id="rId28" Type="http://schemas.openxmlformats.org/officeDocument/2006/relationships/hyperlink" Target="https://www.philenews.com/kipros/koinonia/article/1213439/ipoferi-i-kipros-logo-anthektikon-vaktirion/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mdpi.com/2079-6382/9/11/759/htm" TargetMode="External"/><Relationship Id="rId31" Type="http://schemas.openxmlformats.org/officeDocument/2006/relationships/hyperlink" Target="https://www.philenews.com/kipros/koinonia/article/323168/g-petrikkos-stin-kipro-ginete-alogisti-chrisi-antiviotikon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publications.gov.cy/assets/user/publications/2017/2017_129/HTML/" TargetMode="External"/><Relationship Id="rId27" Type="http://schemas.openxmlformats.org/officeDocument/2006/relationships/hyperlink" Target="https://cyprustimes.com/ygeianews/antiviotika-h-sychni-loimoxi-pou-afxanei-ti-mikroviaki-antochi/" TargetMode="External"/><Relationship Id="rId30" Type="http://schemas.openxmlformats.org/officeDocument/2006/relationships/hyperlink" Target="https://www.iatropedia.gr/eidiseis/endonosokomiakes-limoxis-pos-prokalounte-ke-pos-prolamvanonte/41799/" TargetMode="External"/><Relationship Id="rId35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A1D0E80F40FC40A0AC5446D3E68E4C" ma:contentTypeVersion="16" ma:contentTypeDescription="Crear nuevo documento." ma:contentTypeScope="" ma:versionID="1dd2583a0ba062615591ece19b1ed586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789b3eb803d537d33f5a8b206faf77b4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customXml/itemProps2.xml><?xml version="1.0" encoding="utf-8"?>
<ds:datastoreItem xmlns:ds="http://schemas.openxmlformats.org/officeDocument/2006/customXml" ds:itemID="{9518982D-67D8-4F26-BCEC-AAD5AC8B7A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a108e-5039-4255-9b08-41efa128c942"/>
    <ds:schemaRef ds:uri="f3050677-c956-48d1-88f1-1e5f36ffa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6</Pages>
  <Words>893</Words>
  <Characters>509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Irene Drymiotou</cp:lastModifiedBy>
  <cp:revision>5</cp:revision>
  <cp:lastPrinted>2023-07-12T08:12:00Z</cp:lastPrinted>
  <dcterms:created xsi:type="dcterms:W3CDTF">2023-09-27T08:28:00Z</dcterms:created>
  <dcterms:modified xsi:type="dcterms:W3CDTF">2024-01-2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</Properties>
</file>